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2281C7" w14:textId="75389971" w:rsidR="00BB67CC" w:rsidRPr="009C3AEE" w:rsidRDefault="008127A2" w:rsidP="009C3AEE">
      <w:pPr>
        <w:rPr>
          <w:rFonts w:ascii="Leelawadee UI" w:hAnsi="Leelawadee UI" w:cs="Leelawadee UI"/>
          <w:b/>
          <w:bCs/>
          <w:sz w:val="44"/>
          <w:szCs w:val="44"/>
        </w:rPr>
      </w:pPr>
      <w:bookmarkStart w:id="0" w:name="_Hlk142577690"/>
      <w:bookmarkEnd w:id="0"/>
      <w:r w:rsidRPr="009C3AEE">
        <w:rPr>
          <w:rFonts w:ascii="Leelawadee UI" w:hAnsi="Leelawadee UI" w:cs="Leelawadee UI"/>
          <w:b/>
          <w:bCs/>
          <w:sz w:val="32"/>
          <w:szCs w:val="32"/>
        </w:rPr>
        <w:t>Native Boost Social Media Toolkit</w:t>
      </w:r>
    </w:p>
    <w:p w14:paraId="1E84B722" w14:textId="69C213AD" w:rsidR="008127A2" w:rsidRPr="009C3AEE" w:rsidRDefault="008127A2" w:rsidP="00DC7BE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1F497D"/>
          <w:kern w:val="0"/>
          <w14:ligatures w14:val="none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 xml:space="preserve">Image 1: </w:t>
      </w:r>
    </w:p>
    <w:p w14:paraId="59379B15" w14:textId="77777777" w:rsidR="007006E5" w:rsidRPr="009C3AEE" w:rsidRDefault="007006E5" w:rsidP="00864E9B">
      <w:pPr>
        <w:spacing w:after="0"/>
        <w:rPr>
          <w:rFonts w:ascii="Leelawadee UI" w:hAnsi="Leelawadee UI" w:cs="Leelawadee UI"/>
          <w:b/>
          <w:bCs/>
          <w:i/>
          <w:iCs/>
          <w:sz w:val="24"/>
          <w:szCs w:val="24"/>
        </w:rPr>
      </w:pPr>
    </w:p>
    <w:p w14:paraId="55D3B34F" w14:textId="17637B31" w:rsidR="00864E9B" w:rsidRDefault="009C3AEE" w:rsidP="003A1098">
      <w:pPr>
        <w:pStyle w:val="NoSpacing"/>
      </w:pPr>
      <w:r>
        <w:rPr>
          <w:noProof/>
        </w:rPr>
        <w:drawing>
          <wp:inline distT="0" distB="0" distL="0" distR="0" wp14:anchorId="364FBA90" wp14:editId="048655C3">
            <wp:extent cx="2851150" cy="285115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p to it! 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115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9B315" w14:textId="77777777" w:rsidR="009C3AEE" w:rsidRPr="009C3AEE" w:rsidRDefault="009C3AEE" w:rsidP="003A1098">
      <w:pPr>
        <w:pStyle w:val="NoSpacing"/>
      </w:pPr>
    </w:p>
    <w:p w14:paraId="5F99C816" w14:textId="5F37B80A" w:rsidR="00C908A0" w:rsidRDefault="00864E9B" w:rsidP="00864E9B">
      <w:pPr>
        <w:rPr>
          <w:rFonts w:ascii="Leelawadee UI" w:hAnsi="Leelawadee UI" w:cs="Leelawadee UI"/>
          <w:sz w:val="24"/>
          <w:szCs w:val="24"/>
          <w:shd w:val="clear" w:color="auto" w:fill="FFFFFF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A51C8F" w:rsidRPr="009C3AEE">
        <w:rPr>
          <w:rFonts w:ascii="Leelawadee UI" w:hAnsi="Leelawadee UI" w:cs="Leelawadee UI"/>
          <w:sz w:val="24"/>
          <w:szCs w:val="24"/>
        </w:rPr>
        <w:t>Make sure you</w:t>
      </w:r>
      <w:r w:rsidR="00432DF6" w:rsidRPr="009C3AEE">
        <w:rPr>
          <w:rFonts w:ascii="Leelawadee UI" w:hAnsi="Leelawadee UI" w:cs="Leelawadee UI"/>
          <w:sz w:val="24"/>
          <w:szCs w:val="24"/>
        </w:rPr>
        <w:t>r</w:t>
      </w:r>
      <w:r w:rsidR="00A51C8F" w:rsidRPr="009C3AEE">
        <w:rPr>
          <w:rFonts w:ascii="Leelawadee UI" w:hAnsi="Leelawadee UI" w:cs="Leelawadee UI"/>
          <w:sz w:val="24"/>
          <w:szCs w:val="24"/>
        </w:rPr>
        <w:t xml:space="preserve"> little </w:t>
      </w:r>
      <w:r w:rsidR="00432DF6" w:rsidRPr="009C3AEE">
        <w:rPr>
          <w:rFonts w:ascii="Leelawadee UI" w:hAnsi="Leelawadee UI" w:cs="Leelawadee UI"/>
          <w:sz w:val="24"/>
          <w:szCs w:val="24"/>
        </w:rPr>
        <w:t>one</w:t>
      </w:r>
      <w:r w:rsidR="00A51C8F"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432DF6" w:rsidRPr="009C3AEE">
        <w:rPr>
          <w:rFonts w:ascii="Leelawadee UI" w:hAnsi="Leelawadee UI" w:cs="Leelawadee UI"/>
          <w:sz w:val="24"/>
          <w:szCs w:val="24"/>
        </w:rPr>
        <w:t>hops</w:t>
      </w:r>
      <w:r w:rsidRPr="009C3AEE">
        <w:rPr>
          <w:rFonts w:ascii="Leelawadee UI" w:hAnsi="Leelawadee UI" w:cs="Leelawadee UI"/>
          <w:sz w:val="24"/>
          <w:szCs w:val="24"/>
        </w:rPr>
        <w:t xml:space="preserve"> into school </w:t>
      </w:r>
      <w:r w:rsidR="00C908A0" w:rsidRPr="009C3AEE">
        <w:rPr>
          <w:rFonts w:ascii="Leelawadee UI" w:hAnsi="Leelawadee UI" w:cs="Leelawadee UI"/>
          <w:sz w:val="24"/>
          <w:szCs w:val="24"/>
        </w:rPr>
        <w:t xml:space="preserve">with their backpack </w:t>
      </w:r>
      <w:r w:rsidRPr="009C3AEE">
        <w:rPr>
          <w:rFonts w:ascii="Leelawadee UI" w:hAnsi="Leelawadee UI" w:cs="Leelawadee UI"/>
          <w:sz w:val="24"/>
          <w:szCs w:val="24"/>
        </w:rPr>
        <w:t xml:space="preserve">and vaccines on point! </w:t>
      </w:r>
      <w:r w:rsidR="00C908A0" w:rsidRPr="009C3AEE">
        <w:rPr>
          <w:rFonts w:ascii="Segoe UI Emoji" w:hAnsi="Segoe UI Emoji" w:cs="Segoe UI Emoji"/>
          <w:shd w:val="clear" w:color="auto" w:fill="FFFFFF"/>
        </w:rPr>
        <w:t xml:space="preserve">🐰✏️ </w:t>
      </w:r>
      <w:r w:rsidR="003979BF" w:rsidRPr="009C3AEE">
        <w:rPr>
          <w:rFonts w:ascii="Leelawadee UI" w:hAnsi="Leelawadee UI" w:cs="Leelawadee UI"/>
          <w:sz w:val="24"/>
          <w:szCs w:val="24"/>
        </w:rPr>
        <w:t>B</w:t>
      </w:r>
      <w:r w:rsidR="009B63BB" w:rsidRPr="009C3AEE">
        <w:rPr>
          <w:rFonts w:ascii="Leelawadee UI" w:hAnsi="Leelawadee UI" w:cs="Leelawadee UI"/>
          <w:sz w:val="24"/>
          <w:szCs w:val="24"/>
        </w:rPr>
        <w:t>eing up to date on vaccines contribute</w:t>
      </w:r>
      <w:r w:rsidR="003979BF" w:rsidRPr="009C3AEE">
        <w:rPr>
          <w:rFonts w:ascii="Leelawadee UI" w:hAnsi="Leelawadee UI" w:cs="Leelawadee UI"/>
          <w:sz w:val="24"/>
          <w:szCs w:val="24"/>
        </w:rPr>
        <w:t>s</w:t>
      </w:r>
      <w:r w:rsidR="009B63BB" w:rsidRPr="009C3AEE">
        <w:rPr>
          <w:rFonts w:ascii="Leelawadee UI" w:hAnsi="Leelawadee UI" w:cs="Leelawadee UI"/>
          <w:sz w:val="24"/>
          <w:szCs w:val="24"/>
        </w:rPr>
        <w:t xml:space="preserve"> to academic success</w:t>
      </w:r>
      <w:r w:rsidR="000630C5" w:rsidRPr="009C3AEE">
        <w:rPr>
          <w:rFonts w:ascii="Leelawadee UI" w:hAnsi="Leelawadee UI" w:cs="Leelawadee UI"/>
          <w:sz w:val="24"/>
          <w:szCs w:val="24"/>
        </w:rPr>
        <w:t xml:space="preserve"> by</w:t>
      </w:r>
      <w:r w:rsidR="002F4AB2"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3979BF" w:rsidRPr="009C3AEE">
        <w:rPr>
          <w:rFonts w:ascii="Leelawadee UI" w:hAnsi="Leelawadee UI" w:cs="Leelawadee UI"/>
          <w:sz w:val="24"/>
          <w:szCs w:val="24"/>
        </w:rPr>
        <w:t>reduc</w:t>
      </w:r>
      <w:r w:rsidR="000630C5" w:rsidRPr="009C3AEE">
        <w:rPr>
          <w:rFonts w:ascii="Leelawadee UI" w:hAnsi="Leelawadee UI" w:cs="Leelawadee UI"/>
          <w:sz w:val="24"/>
          <w:szCs w:val="24"/>
        </w:rPr>
        <w:t>ing</w:t>
      </w:r>
      <w:r w:rsidR="003979BF" w:rsidRPr="009C3AEE">
        <w:rPr>
          <w:rFonts w:ascii="Leelawadee UI" w:hAnsi="Leelawadee UI" w:cs="Leelawadee UI"/>
          <w:sz w:val="24"/>
          <w:szCs w:val="24"/>
        </w:rPr>
        <w:t xml:space="preserve"> sick days and trips to the clinic</w:t>
      </w:r>
      <w:r w:rsidR="00A166DB" w:rsidRPr="009C3AEE">
        <w:rPr>
          <w:rFonts w:ascii="Leelawadee UI" w:hAnsi="Leelawadee UI" w:cs="Leelawadee UI"/>
          <w:sz w:val="24"/>
          <w:szCs w:val="24"/>
        </w:rPr>
        <w:t xml:space="preserve">. </w:t>
      </w:r>
      <w:r w:rsidR="00231C1E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>Learn more at</w:t>
      </w:r>
      <w:r w:rsidR="003979BF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>:</w:t>
      </w:r>
      <w:r w:rsidR="00231C1E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 www.</w:t>
      </w:r>
      <w:r w:rsidR="00C908A0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NPAIHB.org/Native-Boost.  </w:t>
      </w:r>
      <w:r w:rsidR="00F16371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>#Hoppin</w:t>
      </w:r>
      <w:r w:rsidR="000630C5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>I</w:t>
      </w:r>
      <w:r w:rsidR="00F16371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>ntoSchool #NativeBoost</w:t>
      </w:r>
    </w:p>
    <w:p w14:paraId="1CE58031" w14:textId="77777777" w:rsidR="006712C4" w:rsidRDefault="006712C4" w:rsidP="006712C4">
      <w:pPr>
        <w:spacing w:line="257" w:lineRule="auto"/>
      </w:pPr>
      <w:r>
        <w:rPr>
          <w:rFonts w:ascii="Leelawadee UI" w:hAnsi="Leelawadee UI" w:cs="Leelawadee UI"/>
          <w:b/>
          <w:bCs/>
          <w:sz w:val="24"/>
          <w:szCs w:val="24"/>
          <w:shd w:val="clear" w:color="auto" w:fill="FFFFFF"/>
        </w:rPr>
        <w:t xml:space="preserve">Edit on Canva: </w:t>
      </w:r>
      <w:hyperlink r:id="rId9">
        <w:r w:rsidRPr="3342B28C">
          <w:rPr>
            <w:rStyle w:val="Hyperlink"/>
            <w:rFonts w:ascii="Aptos" w:eastAsia="Aptos" w:hAnsi="Aptos" w:cs="Aptos"/>
            <w:color w:val="467886"/>
          </w:rPr>
          <w:t>https://www.canva.com/design/DAGiwNkjb5U/Ki7S0_9wWhY6OqmEnKwDzw/view?utm_content=DAGiwNkjb5U&amp;utm_campaign=designshare&amp;utm_medium=link&amp;utm_source=publishsharelink&amp;mode=preview</w:t>
        </w:r>
      </w:hyperlink>
    </w:p>
    <w:p w14:paraId="5EEE8E31" w14:textId="2B73934C" w:rsidR="006712C4" w:rsidRDefault="006712C4" w:rsidP="00864E9B">
      <w:pPr>
        <w:rPr>
          <w:rFonts w:ascii="Leelawadee UI" w:hAnsi="Leelawadee UI" w:cs="Leelawadee UI"/>
          <w:b/>
          <w:bCs/>
          <w:sz w:val="24"/>
          <w:szCs w:val="24"/>
          <w:shd w:val="clear" w:color="auto" w:fill="FFFFFF"/>
        </w:rPr>
      </w:pPr>
    </w:p>
    <w:p w14:paraId="1AAF27E2" w14:textId="77777777" w:rsidR="006712C4" w:rsidRDefault="006712C4" w:rsidP="00864E9B">
      <w:pPr>
        <w:rPr>
          <w:rFonts w:ascii="Leelawadee UI" w:hAnsi="Leelawadee UI" w:cs="Leelawadee UI"/>
          <w:b/>
          <w:bCs/>
          <w:sz w:val="24"/>
          <w:szCs w:val="24"/>
          <w:shd w:val="clear" w:color="auto" w:fill="FFFFFF"/>
        </w:rPr>
      </w:pPr>
    </w:p>
    <w:p w14:paraId="455C57F7" w14:textId="77777777" w:rsidR="006712C4" w:rsidRDefault="006712C4" w:rsidP="00864E9B">
      <w:pPr>
        <w:rPr>
          <w:rFonts w:ascii="Leelawadee UI" w:hAnsi="Leelawadee UI" w:cs="Leelawadee UI"/>
          <w:b/>
          <w:bCs/>
          <w:sz w:val="24"/>
          <w:szCs w:val="24"/>
          <w:shd w:val="clear" w:color="auto" w:fill="FFFFFF"/>
        </w:rPr>
      </w:pPr>
    </w:p>
    <w:p w14:paraId="6F223B30" w14:textId="77777777" w:rsidR="006712C4" w:rsidRDefault="006712C4" w:rsidP="00864E9B">
      <w:pPr>
        <w:rPr>
          <w:rFonts w:ascii="Leelawadee UI" w:hAnsi="Leelawadee UI" w:cs="Leelawadee UI"/>
          <w:b/>
          <w:bCs/>
          <w:sz w:val="24"/>
          <w:szCs w:val="24"/>
          <w:shd w:val="clear" w:color="auto" w:fill="FFFFFF"/>
        </w:rPr>
      </w:pPr>
    </w:p>
    <w:p w14:paraId="7DC055C9" w14:textId="77777777" w:rsidR="006712C4" w:rsidRDefault="006712C4" w:rsidP="00864E9B">
      <w:pPr>
        <w:rPr>
          <w:rFonts w:ascii="Leelawadee UI" w:hAnsi="Leelawadee UI" w:cs="Leelawadee UI"/>
          <w:b/>
          <w:bCs/>
          <w:sz w:val="24"/>
          <w:szCs w:val="24"/>
          <w:shd w:val="clear" w:color="auto" w:fill="FFFFFF"/>
        </w:rPr>
      </w:pPr>
    </w:p>
    <w:p w14:paraId="028E2561" w14:textId="77777777" w:rsidR="006712C4" w:rsidRDefault="006712C4" w:rsidP="00864E9B">
      <w:pPr>
        <w:rPr>
          <w:rFonts w:ascii="Leelawadee UI" w:hAnsi="Leelawadee UI" w:cs="Leelawadee UI"/>
          <w:b/>
          <w:bCs/>
          <w:sz w:val="24"/>
          <w:szCs w:val="24"/>
          <w:shd w:val="clear" w:color="auto" w:fill="FFFFFF"/>
        </w:rPr>
      </w:pPr>
    </w:p>
    <w:p w14:paraId="0D1D7471" w14:textId="77777777" w:rsidR="006712C4" w:rsidRPr="006712C4" w:rsidRDefault="006712C4" w:rsidP="00864E9B">
      <w:pPr>
        <w:rPr>
          <w:rFonts w:ascii="Leelawadee UI" w:hAnsi="Leelawadee UI" w:cs="Leelawadee UI"/>
          <w:b/>
          <w:bCs/>
          <w:sz w:val="24"/>
          <w:szCs w:val="24"/>
          <w:shd w:val="clear" w:color="auto" w:fill="FFFFFF"/>
        </w:rPr>
      </w:pPr>
    </w:p>
    <w:p w14:paraId="617BC4E7" w14:textId="51A6E5B4" w:rsidR="000947B9" w:rsidRPr="009C3AEE" w:rsidRDefault="000947B9" w:rsidP="00231C1E">
      <w:pPr>
        <w:pStyle w:val="NoSpacing"/>
      </w:pPr>
    </w:p>
    <w:p w14:paraId="34402A0C" w14:textId="45CCC9C9" w:rsidR="00C908A0" w:rsidRPr="009C3AEE" w:rsidRDefault="00C908A0" w:rsidP="00C908A0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lastRenderedPageBreak/>
        <w:t xml:space="preserve">Image 2: </w:t>
      </w:r>
    </w:p>
    <w:p w14:paraId="76A0CEC4" w14:textId="72E6CBD8" w:rsidR="00EF27A8" w:rsidRDefault="009C3AEE" w:rsidP="00EF27A8">
      <w:pPr>
        <w:pStyle w:val="NoSpacing"/>
      </w:pPr>
      <w:r>
        <w:rPr>
          <w:noProof/>
        </w:rPr>
        <w:drawing>
          <wp:inline distT="0" distB="0" distL="0" distR="0" wp14:anchorId="34A08513" wp14:editId="5F48475E">
            <wp:extent cx="2908300" cy="29083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otect the nest! 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7107C" w14:textId="77777777" w:rsidR="009C3AEE" w:rsidRPr="009C3AEE" w:rsidRDefault="009C3AEE" w:rsidP="00EF27A8">
      <w:pPr>
        <w:pStyle w:val="NoSpacing"/>
      </w:pPr>
    </w:p>
    <w:p w14:paraId="3076BAAC" w14:textId="03982A3C" w:rsidR="000947B9" w:rsidRDefault="00C908A0" w:rsidP="00A14D4A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A14D4A" w:rsidRPr="009C3AEE">
        <w:rPr>
          <w:rFonts w:ascii="Leelawadee UI" w:hAnsi="Leelawadee UI" w:cs="Leelawadee UI"/>
          <w:sz w:val="24"/>
          <w:szCs w:val="24"/>
        </w:rPr>
        <w:t xml:space="preserve">As a </w:t>
      </w:r>
      <w:r w:rsidR="0007489F" w:rsidRPr="009C3AEE">
        <w:rPr>
          <w:rFonts w:ascii="Leelawadee UI" w:hAnsi="Leelawadee UI" w:cs="Leelawadee UI"/>
          <w:sz w:val="24"/>
          <w:szCs w:val="24"/>
        </w:rPr>
        <w:t>parent</w:t>
      </w:r>
      <w:r w:rsidR="00A14D4A" w:rsidRPr="009C3AEE">
        <w:rPr>
          <w:rFonts w:ascii="Leelawadee UI" w:hAnsi="Leelawadee UI" w:cs="Leelawadee UI"/>
          <w:sz w:val="24"/>
          <w:szCs w:val="24"/>
        </w:rPr>
        <w:t xml:space="preserve">, you understand the importance of </w:t>
      </w:r>
      <w:r w:rsidR="007E04DA" w:rsidRPr="009C3AEE">
        <w:rPr>
          <w:rFonts w:ascii="Leelawadee UI" w:hAnsi="Leelawadee UI" w:cs="Leelawadee UI"/>
          <w:sz w:val="24"/>
          <w:szCs w:val="24"/>
        </w:rPr>
        <w:t>protecting</w:t>
      </w:r>
      <w:r w:rsidR="00A14D4A" w:rsidRPr="009C3AEE">
        <w:rPr>
          <w:rFonts w:ascii="Leelawadee UI" w:hAnsi="Leelawadee UI" w:cs="Leelawadee UI"/>
          <w:sz w:val="24"/>
          <w:szCs w:val="24"/>
        </w:rPr>
        <w:t xml:space="preserve"> your precious </w:t>
      </w:r>
      <w:r w:rsidR="002E3B36" w:rsidRPr="009C3AEE">
        <w:rPr>
          <w:rFonts w:ascii="Leelawadee UI" w:hAnsi="Leelawadee UI" w:cs="Leelawadee UI"/>
          <w:sz w:val="24"/>
          <w:szCs w:val="24"/>
        </w:rPr>
        <w:t>eaglets</w:t>
      </w:r>
      <w:r w:rsidR="007E04DA" w:rsidRPr="009C3AEE">
        <w:rPr>
          <w:rFonts w:ascii="Leelawadee UI" w:hAnsi="Leelawadee UI" w:cs="Leelawadee UI"/>
          <w:sz w:val="24"/>
          <w:szCs w:val="24"/>
        </w:rPr>
        <w:t>. Shield them from illness by making sure that they are up to date on their vaccines</w:t>
      </w:r>
      <w:r w:rsidR="00F16371" w:rsidRPr="009C3AEE">
        <w:rPr>
          <w:rFonts w:ascii="Leelawadee UI" w:hAnsi="Leelawadee UI" w:cs="Leelawadee UI"/>
          <w:sz w:val="24"/>
          <w:szCs w:val="24"/>
        </w:rPr>
        <w:t>.</w:t>
      </w:r>
      <w:r w:rsidR="00F16371" w:rsidRPr="009C3AEE">
        <w:t xml:space="preserve"> </w:t>
      </w:r>
      <w:r w:rsidR="00F16371" w:rsidRPr="009C3AEE">
        <w:rPr>
          <w:rFonts w:ascii="Segoe UI Emoji" w:hAnsi="Segoe UI Emoji" w:cs="Segoe UI Emoji"/>
          <w:sz w:val="24"/>
          <w:szCs w:val="24"/>
        </w:rPr>
        <w:t>🐦💪</w:t>
      </w:r>
      <w:r w:rsidR="00F16371"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7E04DA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Learn more at: www.NPAIHB.org/Native-Boost. </w:t>
      </w:r>
      <w:r w:rsidR="00F16371" w:rsidRPr="009C3AEE">
        <w:rPr>
          <w:rFonts w:ascii="Leelawadee UI" w:hAnsi="Leelawadee UI" w:cs="Leelawadee UI"/>
          <w:sz w:val="24"/>
          <w:szCs w:val="24"/>
        </w:rPr>
        <w:t xml:space="preserve">#ProtectingTheNest #ProtectingOurFlock #NativeBoost </w:t>
      </w:r>
    </w:p>
    <w:p w14:paraId="739DA4BA" w14:textId="2F59D34C" w:rsidR="006712C4" w:rsidRDefault="006712C4" w:rsidP="00A14D4A">
      <w:pPr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t xml:space="preserve">Edit on Canva: </w:t>
      </w:r>
    </w:p>
    <w:p w14:paraId="05426B11" w14:textId="77777777" w:rsidR="006712C4" w:rsidRDefault="006712C4" w:rsidP="006712C4">
      <w:pPr>
        <w:spacing w:line="257" w:lineRule="auto"/>
      </w:pPr>
      <w:hyperlink r:id="rId11">
        <w:r w:rsidRPr="3342B28C">
          <w:rPr>
            <w:rStyle w:val="Hyperlink"/>
            <w:rFonts w:ascii="Aptos" w:eastAsia="Aptos" w:hAnsi="Aptos" w:cs="Aptos"/>
            <w:color w:val="467886"/>
          </w:rPr>
          <w:t>https://www.canva.com/design/DAGiwCahmn8/oYkgwuDQHgrji7eOTHdSdw/view?utm_content=DAGiwCahmn8&amp;utm_campaign=designshare&amp;utm_medium=link&amp;utm_source=publishsharelink&amp;mode=preview</w:t>
        </w:r>
      </w:hyperlink>
    </w:p>
    <w:p w14:paraId="125C9810" w14:textId="77777777" w:rsidR="006712C4" w:rsidRDefault="006712C4" w:rsidP="00A14D4A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26F8DDF4" w14:textId="77777777" w:rsidR="006712C4" w:rsidRDefault="006712C4" w:rsidP="00A14D4A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05EDAEEF" w14:textId="77777777" w:rsidR="006712C4" w:rsidRDefault="006712C4" w:rsidP="00A14D4A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2194F6F5" w14:textId="77777777" w:rsidR="006712C4" w:rsidRDefault="006712C4" w:rsidP="00A14D4A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37897881" w14:textId="77777777" w:rsidR="006712C4" w:rsidRDefault="006712C4" w:rsidP="00A14D4A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5E982906" w14:textId="77777777" w:rsidR="006712C4" w:rsidRDefault="006712C4" w:rsidP="00A14D4A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30209643" w14:textId="77777777" w:rsidR="006712C4" w:rsidRDefault="006712C4" w:rsidP="00A14D4A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1640820C" w14:textId="77777777" w:rsidR="006712C4" w:rsidRPr="006712C4" w:rsidRDefault="006712C4" w:rsidP="00A14D4A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2FDFCD3C" w14:textId="2B1CB957" w:rsidR="00030E6E" w:rsidRPr="009C3AEE" w:rsidRDefault="00030E6E" w:rsidP="00030E6E">
      <w:pPr>
        <w:pStyle w:val="NoSpacing"/>
      </w:pPr>
    </w:p>
    <w:p w14:paraId="2903C95F" w14:textId="32AB3E1A" w:rsidR="00F16371" w:rsidRPr="009C3AEE" w:rsidRDefault="00F16371" w:rsidP="00F16371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lastRenderedPageBreak/>
        <w:t xml:space="preserve">Image </w:t>
      </w:r>
      <w:r w:rsidR="00DF759C"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>3</w:t>
      </w: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 xml:space="preserve">: </w:t>
      </w:r>
    </w:p>
    <w:p w14:paraId="0CD74C12" w14:textId="638755C7" w:rsidR="00DF759C" w:rsidRPr="009C3AEE" w:rsidRDefault="009C3AEE" w:rsidP="00F16371">
      <w:pPr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noProof/>
          <w:sz w:val="24"/>
          <w:szCs w:val="24"/>
        </w:rPr>
        <w:drawing>
          <wp:inline distT="0" distB="0" distL="0" distR="0" wp14:anchorId="59F29287" wp14:editId="4E7B9858">
            <wp:extent cx="3333750" cy="3333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lu season doesn’t have to be ruff. Get vaccinated and protect your pack!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96AA7" w14:textId="55A9D493" w:rsidR="00F16371" w:rsidRPr="009C3AEE" w:rsidRDefault="00F16371" w:rsidP="00F16371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CA6CD5" w:rsidRPr="009C3AEE">
        <w:rPr>
          <w:rFonts w:ascii="Leelawadee UI" w:hAnsi="Leelawadee UI" w:cs="Leelawadee UI"/>
          <w:sz w:val="24"/>
          <w:szCs w:val="24"/>
        </w:rPr>
        <w:t>Flu season doesn’t have to be ruff</w:t>
      </w:r>
      <w:r w:rsidR="00133465" w:rsidRPr="009C3AEE">
        <w:rPr>
          <w:rFonts w:ascii="Leelawadee UI" w:hAnsi="Leelawadee UI" w:cs="Leelawadee UI"/>
          <w:sz w:val="24"/>
          <w:szCs w:val="24"/>
        </w:rPr>
        <w:t xml:space="preserve"> for your </w:t>
      </w:r>
      <w:r w:rsidR="007C284A" w:rsidRPr="009C3AEE">
        <w:rPr>
          <w:rFonts w:ascii="Leelawadee UI" w:hAnsi="Leelawadee UI" w:cs="Leelawadee UI"/>
          <w:sz w:val="24"/>
          <w:szCs w:val="24"/>
        </w:rPr>
        <w:t>littles</w:t>
      </w:r>
      <w:r w:rsidR="00CA6CD5" w:rsidRPr="009C3AEE">
        <w:rPr>
          <w:rFonts w:ascii="Leelawadee UI" w:hAnsi="Leelawadee UI" w:cs="Leelawadee UI"/>
          <w:sz w:val="24"/>
          <w:szCs w:val="24"/>
        </w:rPr>
        <w:t xml:space="preserve">! </w:t>
      </w:r>
      <w:r w:rsidR="00CA6CD5" w:rsidRPr="009C3AEE">
        <w:rPr>
          <w:rFonts w:ascii="Segoe UI Emoji" w:hAnsi="Segoe UI Emoji" w:cs="Segoe UI Emoji"/>
          <w:sz w:val="24"/>
          <w:szCs w:val="24"/>
        </w:rPr>
        <w:t>🐾</w:t>
      </w:r>
      <w:r w:rsidR="00CA6CD5"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7B03CB" w:rsidRPr="009C3AEE">
        <w:rPr>
          <w:rFonts w:ascii="Leelawadee UI" w:hAnsi="Leelawadee UI" w:cs="Leelawadee UI"/>
          <w:sz w:val="24"/>
          <w:szCs w:val="24"/>
        </w:rPr>
        <w:t>So,</w:t>
      </w:r>
      <w:r w:rsidR="00133465" w:rsidRPr="009C3AEE">
        <w:rPr>
          <w:rFonts w:ascii="Leelawadee UI" w:hAnsi="Leelawadee UI" w:cs="Leelawadee UI"/>
          <w:sz w:val="24"/>
          <w:szCs w:val="24"/>
        </w:rPr>
        <w:t xml:space="preserve"> make sure you</w:t>
      </w:r>
      <w:r w:rsidR="007B03CB" w:rsidRPr="009C3AEE">
        <w:rPr>
          <w:rFonts w:ascii="Leelawadee UI" w:hAnsi="Leelawadee UI" w:cs="Leelawadee UI"/>
          <w:sz w:val="24"/>
          <w:szCs w:val="24"/>
        </w:rPr>
        <w:t xml:space="preserve"> and your pups get vaccinated </w:t>
      </w:r>
      <w:r w:rsidR="008171E9" w:rsidRPr="009C3AEE">
        <w:rPr>
          <w:rFonts w:ascii="Leelawadee UI" w:hAnsi="Leelawadee UI" w:cs="Leelawadee UI"/>
          <w:sz w:val="24"/>
          <w:szCs w:val="24"/>
        </w:rPr>
        <w:t>annually</w:t>
      </w:r>
      <w:r w:rsidR="00CA6CD5" w:rsidRPr="009C3AEE">
        <w:rPr>
          <w:rFonts w:ascii="Leelawadee UI" w:hAnsi="Leelawadee UI" w:cs="Leelawadee UI"/>
          <w:sz w:val="24"/>
          <w:szCs w:val="24"/>
        </w:rPr>
        <w:t xml:space="preserve">. </w:t>
      </w:r>
      <w:r w:rsidR="007B03CB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Learn more at: www.NPAIHB.org/Native-Boost. </w:t>
      </w:r>
      <w:r w:rsidR="00CA6CD5" w:rsidRPr="009C3AEE">
        <w:rPr>
          <w:rFonts w:ascii="Leelawadee UI" w:hAnsi="Leelawadee UI" w:cs="Leelawadee UI"/>
          <w:sz w:val="24"/>
          <w:szCs w:val="24"/>
        </w:rPr>
        <w:t>#PawsibilitiesWithVaccines #NativeBoost</w:t>
      </w:r>
    </w:p>
    <w:p w14:paraId="512A358E" w14:textId="7B90946C" w:rsidR="009C3AEE" w:rsidRDefault="006712C4" w:rsidP="00CA6CD5">
      <w:pPr>
        <w:spacing w:after="0"/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t>Edit on Canva:</w:t>
      </w:r>
    </w:p>
    <w:p w14:paraId="212AA33B" w14:textId="77777777" w:rsidR="006712C4" w:rsidRDefault="006712C4" w:rsidP="006712C4">
      <w:pPr>
        <w:spacing w:line="257" w:lineRule="auto"/>
      </w:pPr>
      <w:hyperlink r:id="rId13">
        <w:r w:rsidRPr="3342B28C">
          <w:rPr>
            <w:rStyle w:val="Hyperlink"/>
            <w:rFonts w:ascii="Aptos" w:eastAsia="Aptos" w:hAnsi="Aptos" w:cs="Aptos"/>
            <w:color w:val="467886"/>
          </w:rPr>
          <w:t>https://www.canva.com/design/DAGiwLDx9vE/97B7hr7KP-ea71tEN4aUDg/view?utm_content=DAGiwLDx9vE&amp;utm_campaign=designshare&amp;utm_medium=link&amp;utm_source=publishsharelink&amp;mode=preview</w:t>
        </w:r>
      </w:hyperlink>
    </w:p>
    <w:p w14:paraId="75B0D5EB" w14:textId="77777777" w:rsidR="006712C4" w:rsidRDefault="006712C4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3FE133BA" w14:textId="77777777" w:rsidR="006712C4" w:rsidRDefault="006712C4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DA1B91F" w14:textId="77777777" w:rsidR="006712C4" w:rsidRDefault="006712C4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1E6FA62C" w14:textId="77777777" w:rsidR="006712C4" w:rsidRDefault="006712C4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676F837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6723DFF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6D02D567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647D744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DAC47D9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11212529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00A4285F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6C875FE" w14:textId="16ACDCED" w:rsidR="00CA6CD5" w:rsidRPr="009C3AEE" w:rsidRDefault="00CA6CD5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lastRenderedPageBreak/>
        <w:t xml:space="preserve">Image 4: </w:t>
      </w:r>
    </w:p>
    <w:p w14:paraId="68C06151" w14:textId="34AD87CC" w:rsidR="00CA6CD5" w:rsidRDefault="009C3AEE" w:rsidP="00CA6CD5">
      <w:pPr>
        <w:spacing w:after="0"/>
        <w:rPr>
          <w:rFonts w:ascii="Leelawadee UI" w:hAnsi="Leelawadee UI" w:cs="Leelawadee UI"/>
          <w:sz w:val="24"/>
          <w:szCs w:val="24"/>
        </w:rPr>
      </w:pPr>
      <w:r>
        <w:rPr>
          <w:rFonts w:ascii="Leelawadee UI" w:hAnsi="Leelawadee UI" w:cs="Leelawadee UI"/>
          <w:noProof/>
          <w:sz w:val="24"/>
          <w:szCs w:val="24"/>
        </w:rPr>
        <w:drawing>
          <wp:inline distT="0" distB="0" distL="0" distR="0" wp14:anchorId="70145819" wp14:editId="6EE2B685">
            <wp:extent cx="3619500" cy="3619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addle your way to the clinic to get your vaccines 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F7B4D" w14:textId="77777777" w:rsidR="009C3AEE" w:rsidRPr="009C3AEE" w:rsidRDefault="009C3AEE" w:rsidP="00CA6CD5">
      <w:pPr>
        <w:spacing w:after="0"/>
        <w:rPr>
          <w:rFonts w:ascii="Leelawadee UI" w:hAnsi="Leelawadee UI" w:cs="Leelawadee UI"/>
          <w:sz w:val="24"/>
          <w:szCs w:val="24"/>
        </w:rPr>
      </w:pPr>
    </w:p>
    <w:p w14:paraId="49735F78" w14:textId="6C447099" w:rsidR="00CA6CD5" w:rsidRDefault="00CA6CD5" w:rsidP="00CA6CD5">
      <w:pPr>
        <w:rPr>
          <w:rFonts w:ascii="Segoe UI Emoji" w:hAnsi="Segoe UI Emoji" w:cs="Segoe UI Emoj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5C0179" w:rsidRPr="009C3AEE">
        <w:rPr>
          <w:rFonts w:ascii="Leelawadee UI" w:hAnsi="Leelawadee UI" w:cs="Leelawadee UI"/>
          <w:sz w:val="24"/>
          <w:szCs w:val="24"/>
        </w:rPr>
        <w:t>Shield your little ducklings from serious illness</w:t>
      </w:r>
      <w:r w:rsidR="00452038" w:rsidRPr="009C3AEE">
        <w:rPr>
          <w:rFonts w:ascii="Leelawadee UI" w:hAnsi="Leelawadee UI" w:cs="Leelawadee UI"/>
          <w:sz w:val="24"/>
          <w:szCs w:val="24"/>
        </w:rPr>
        <w:t>!</w:t>
      </w:r>
      <w:r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Pr="009C3AEE">
        <w:rPr>
          <w:rFonts w:ascii="Segoe UI Emoji" w:hAnsi="Segoe UI Emoji" w:cs="Segoe UI Emoji"/>
          <w:sz w:val="24"/>
          <w:szCs w:val="24"/>
        </w:rPr>
        <w:t xml:space="preserve">🦆 </w:t>
      </w:r>
      <w:r w:rsidR="005C0179" w:rsidRPr="009C3AEE">
        <w:rPr>
          <w:rFonts w:ascii="Segoe UI Emoji" w:hAnsi="Segoe UI Emoji" w:cs="Segoe UI Emoji"/>
          <w:sz w:val="24"/>
          <w:szCs w:val="24"/>
        </w:rPr>
        <w:t>Waddle your way to the clinic and l</w:t>
      </w:r>
      <w:r w:rsidRPr="009C3AEE">
        <w:rPr>
          <w:rFonts w:ascii="Segoe UI Emoji" w:hAnsi="Segoe UI Emoji" w:cs="Segoe UI Emoji"/>
          <w:sz w:val="24"/>
          <w:szCs w:val="24"/>
        </w:rPr>
        <w:t xml:space="preserve">earn what </w:t>
      </w:r>
      <w:r w:rsidR="00452038" w:rsidRPr="009C3AEE">
        <w:rPr>
          <w:rFonts w:ascii="Segoe UI Emoji" w:hAnsi="Segoe UI Emoji" w:cs="Segoe UI Emoji"/>
          <w:sz w:val="24"/>
          <w:szCs w:val="24"/>
        </w:rPr>
        <w:t xml:space="preserve">all </w:t>
      </w:r>
      <w:r w:rsidRPr="009C3AEE">
        <w:rPr>
          <w:rFonts w:ascii="Segoe UI Emoji" w:hAnsi="Segoe UI Emoji" w:cs="Segoe UI Emoji"/>
          <w:sz w:val="24"/>
          <w:szCs w:val="24"/>
        </w:rPr>
        <w:t xml:space="preserve">the quack is about </w:t>
      </w:r>
      <w:r w:rsidR="00452038" w:rsidRPr="009C3AEE">
        <w:rPr>
          <w:rFonts w:ascii="Segoe UI Emoji" w:hAnsi="Segoe UI Emoji" w:cs="Segoe UI Emoji"/>
          <w:sz w:val="24"/>
          <w:szCs w:val="24"/>
        </w:rPr>
        <w:t>vaccines</w:t>
      </w:r>
      <w:r w:rsidR="005C0179" w:rsidRPr="009C3AEE">
        <w:rPr>
          <w:rFonts w:ascii="Segoe UI Emoji" w:hAnsi="Segoe UI Emoji" w:cs="Segoe UI Emoji"/>
          <w:sz w:val="24"/>
          <w:szCs w:val="24"/>
        </w:rPr>
        <w:t>.</w:t>
      </w:r>
      <w:r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452038" w:rsidRPr="009C3AEE">
        <w:rPr>
          <w:rFonts w:ascii="Segoe UI Emoji" w:hAnsi="Segoe UI Emoji" w:cs="Segoe UI Emoji"/>
          <w:sz w:val="24"/>
          <w:szCs w:val="24"/>
        </w:rPr>
        <w:t xml:space="preserve">Learn more </w:t>
      </w:r>
      <w:r w:rsidR="00C85015" w:rsidRPr="009C3AEE">
        <w:rPr>
          <w:rFonts w:ascii="Segoe UI Emoji" w:hAnsi="Segoe UI Emoji" w:cs="Segoe UI Emoji"/>
          <w:sz w:val="24"/>
          <w:szCs w:val="24"/>
        </w:rPr>
        <w:t>at:</w:t>
      </w:r>
      <w:r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C85015" w:rsidRPr="009C3AEE">
        <w:rPr>
          <w:rFonts w:ascii="Segoe UI Emoji" w:hAnsi="Segoe UI Emoji" w:cs="Segoe UI Emoji"/>
          <w:sz w:val="24"/>
          <w:szCs w:val="24"/>
        </w:rPr>
        <w:t>www.</w:t>
      </w:r>
      <w:r w:rsidRPr="009C3AEE">
        <w:rPr>
          <w:rFonts w:ascii="Segoe UI Emoji" w:hAnsi="Segoe UI Emoji" w:cs="Segoe UI Emoji"/>
          <w:sz w:val="24"/>
          <w:szCs w:val="24"/>
        </w:rPr>
        <w:t>NPAIHB.org/Native-Boost. #ProtectiveFeathers #HealthyFlock #NativeBoost</w:t>
      </w:r>
    </w:p>
    <w:p w14:paraId="7C34ED21" w14:textId="790E497C" w:rsidR="006712C4" w:rsidRPr="009C3AEE" w:rsidRDefault="006712C4" w:rsidP="00CA6CD5">
      <w:pPr>
        <w:rPr>
          <w:rFonts w:ascii="Leelawadee UI" w:hAnsi="Leelawadee UI" w:cs="Leelawadee UI"/>
          <w:sz w:val="24"/>
          <w:szCs w:val="24"/>
        </w:rPr>
      </w:pPr>
      <w:proofErr w:type="spellStart"/>
      <w:r>
        <w:rPr>
          <w:rFonts w:ascii="Leelawadee UI" w:hAnsi="Leelawadee UI" w:cs="Leelawadee UI"/>
          <w:b/>
          <w:bCs/>
          <w:sz w:val="24"/>
          <w:szCs w:val="24"/>
        </w:rPr>
        <w:t>Edit on</w:t>
      </w:r>
      <w:proofErr w:type="spellEnd"/>
      <w:r>
        <w:rPr>
          <w:rFonts w:ascii="Leelawadee UI" w:hAnsi="Leelawadee UI" w:cs="Leelawadee UI"/>
          <w:b/>
          <w:bCs/>
          <w:sz w:val="24"/>
          <w:szCs w:val="24"/>
        </w:rPr>
        <w:t xml:space="preserve"> Canva: </w:t>
      </w:r>
    </w:p>
    <w:p w14:paraId="2733EC9C" w14:textId="77777777" w:rsidR="006712C4" w:rsidRDefault="006712C4" w:rsidP="006712C4">
      <w:pPr>
        <w:spacing w:line="257" w:lineRule="auto"/>
      </w:pPr>
      <w:hyperlink r:id="rId15">
        <w:r w:rsidRPr="3342B28C">
          <w:rPr>
            <w:rStyle w:val="Hyperlink"/>
            <w:rFonts w:ascii="Aptos" w:eastAsia="Aptos" w:hAnsi="Aptos" w:cs="Aptos"/>
            <w:color w:val="467886"/>
          </w:rPr>
          <w:t>https://www.canva.com/design/DAGiv9jDUfg/Q3H5NKOY1roQm0EcwvTM3w/view?utm_content=DAGiv9jDUfg&amp;utm_campaign=designshare&amp;utm_medium=link&amp;utm_source=publishsharelink&amp;mode=preview</w:t>
        </w:r>
      </w:hyperlink>
    </w:p>
    <w:p w14:paraId="218856D0" w14:textId="77777777" w:rsidR="000947B9" w:rsidRDefault="000947B9" w:rsidP="00452038">
      <w:pPr>
        <w:pStyle w:val="NoSpacing"/>
        <w:rPr>
          <w:sz w:val="32"/>
          <w:szCs w:val="32"/>
        </w:rPr>
      </w:pPr>
    </w:p>
    <w:p w14:paraId="1AEE36AF" w14:textId="77777777" w:rsidR="006712C4" w:rsidRDefault="006712C4" w:rsidP="00452038">
      <w:pPr>
        <w:pStyle w:val="NoSpacing"/>
        <w:rPr>
          <w:sz w:val="32"/>
          <w:szCs w:val="32"/>
        </w:rPr>
      </w:pPr>
    </w:p>
    <w:p w14:paraId="0C4A2345" w14:textId="77777777" w:rsidR="006712C4" w:rsidRDefault="006712C4" w:rsidP="00452038">
      <w:pPr>
        <w:pStyle w:val="NoSpacing"/>
        <w:rPr>
          <w:sz w:val="32"/>
          <w:szCs w:val="32"/>
        </w:rPr>
      </w:pPr>
    </w:p>
    <w:p w14:paraId="5C596B0E" w14:textId="77777777" w:rsidR="006712C4" w:rsidRDefault="006712C4" w:rsidP="00452038">
      <w:pPr>
        <w:pStyle w:val="NoSpacing"/>
        <w:rPr>
          <w:sz w:val="32"/>
          <w:szCs w:val="32"/>
        </w:rPr>
      </w:pPr>
    </w:p>
    <w:p w14:paraId="05DA7EF3" w14:textId="77777777" w:rsidR="006712C4" w:rsidRDefault="006712C4" w:rsidP="00452038">
      <w:pPr>
        <w:pStyle w:val="NoSpacing"/>
        <w:rPr>
          <w:sz w:val="32"/>
          <w:szCs w:val="32"/>
        </w:rPr>
      </w:pPr>
    </w:p>
    <w:p w14:paraId="313B2544" w14:textId="77777777" w:rsidR="006712C4" w:rsidRDefault="006712C4" w:rsidP="00452038">
      <w:pPr>
        <w:pStyle w:val="NoSpacing"/>
        <w:rPr>
          <w:sz w:val="32"/>
          <w:szCs w:val="32"/>
        </w:rPr>
      </w:pPr>
    </w:p>
    <w:p w14:paraId="4B4D0EB4" w14:textId="77777777" w:rsidR="006712C4" w:rsidRDefault="006712C4" w:rsidP="00452038">
      <w:pPr>
        <w:pStyle w:val="NoSpacing"/>
        <w:rPr>
          <w:sz w:val="32"/>
          <w:szCs w:val="32"/>
        </w:rPr>
      </w:pPr>
    </w:p>
    <w:p w14:paraId="5481E774" w14:textId="77777777" w:rsidR="006712C4" w:rsidRDefault="006712C4" w:rsidP="00452038">
      <w:pPr>
        <w:pStyle w:val="NoSpacing"/>
        <w:rPr>
          <w:sz w:val="32"/>
          <w:szCs w:val="32"/>
        </w:rPr>
      </w:pPr>
    </w:p>
    <w:p w14:paraId="0CB87A04" w14:textId="77777777" w:rsidR="006712C4" w:rsidRDefault="006712C4" w:rsidP="00452038">
      <w:pPr>
        <w:pStyle w:val="NoSpacing"/>
        <w:rPr>
          <w:sz w:val="32"/>
          <w:szCs w:val="32"/>
        </w:rPr>
      </w:pPr>
    </w:p>
    <w:p w14:paraId="1B0EFAF7" w14:textId="77777777" w:rsidR="006712C4" w:rsidRPr="009C3AEE" w:rsidRDefault="006712C4" w:rsidP="00452038">
      <w:pPr>
        <w:pStyle w:val="NoSpacing"/>
        <w:rPr>
          <w:sz w:val="32"/>
          <w:szCs w:val="32"/>
        </w:rPr>
      </w:pPr>
    </w:p>
    <w:p w14:paraId="39BAF9BE" w14:textId="77777777" w:rsidR="009C3AEE" w:rsidRDefault="000947B9" w:rsidP="000947B9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>Image 5:</w:t>
      </w:r>
    </w:p>
    <w:p w14:paraId="09D4640F" w14:textId="28BEA0BC" w:rsidR="00053E21" w:rsidRPr="006712C4" w:rsidRDefault="000965B9" w:rsidP="006712C4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>
        <w:rPr>
          <w:rFonts w:ascii="Leelawadee UI" w:hAnsi="Leelawadee UI" w:cs="Leelawadee UI"/>
          <w:b/>
          <w:bCs/>
          <w:noProof/>
          <w:color w:val="70AD47" w:themeColor="accent6"/>
          <w:sz w:val="28"/>
          <w:szCs w:val="28"/>
        </w:rPr>
        <w:drawing>
          <wp:inline distT="0" distB="0" distL="0" distR="0" wp14:anchorId="2E2EB106" wp14:editId="3DD23D0B">
            <wp:extent cx="3150704" cy="31507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koden! Let’s get vaxxed! (1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7567" cy="3157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3F95E" w14:textId="77777777" w:rsidR="006712C4" w:rsidRDefault="006712C4" w:rsidP="00A14D4A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7D7724D4" w14:textId="66E8C900" w:rsidR="000947B9" w:rsidRPr="009C3AEE" w:rsidRDefault="000947B9" w:rsidP="00A14D4A">
      <w:pPr>
        <w:rPr>
          <w:rFonts w:ascii="Segoe UI Emoji" w:hAnsi="Segoe UI Emoji" w:cs="Segoe UI Emoj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Don’t </w:t>
      </w:r>
      <w:r w:rsidR="00114C66" w:rsidRPr="009C3AEE">
        <w:rPr>
          <w:rFonts w:ascii="Leelawadee UI" w:hAnsi="Leelawadee UI" w:cs="Leelawadee UI"/>
          <w:sz w:val="24"/>
          <w:szCs w:val="24"/>
        </w:rPr>
        <w:t xml:space="preserve">let illness </w:t>
      </w:r>
      <w:r w:rsidRPr="009C3AEE">
        <w:rPr>
          <w:rFonts w:ascii="Leelawadee UI" w:hAnsi="Leelawadee UI" w:cs="Leelawadee UI"/>
          <w:sz w:val="24"/>
          <w:szCs w:val="24"/>
        </w:rPr>
        <w:t xml:space="preserve">slow </w:t>
      </w:r>
      <w:r w:rsidR="00114C66" w:rsidRPr="009C3AEE">
        <w:rPr>
          <w:rFonts w:ascii="Leelawadee UI" w:hAnsi="Leelawadee UI" w:cs="Leelawadee UI"/>
          <w:sz w:val="24"/>
          <w:szCs w:val="24"/>
        </w:rPr>
        <w:t>their roll</w:t>
      </w:r>
      <w:r w:rsidRPr="009C3AEE">
        <w:rPr>
          <w:rFonts w:ascii="Leelawadee UI" w:hAnsi="Leelawadee UI" w:cs="Leelawadee UI"/>
          <w:sz w:val="24"/>
          <w:szCs w:val="24"/>
        </w:rPr>
        <w:t xml:space="preserve">! Ensure your little ones stay </w:t>
      </w:r>
      <w:r w:rsidR="00114C66" w:rsidRPr="009C3AEE">
        <w:rPr>
          <w:rFonts w:ascii="Leelawadee UI" w:hAnsi="Leelawadee UI" w:cs="Leelawadee UI"/>
          <w:sz w:val="24"/>
          <w:szCs w:val="24"/>
        </w:rPr>
        <w:t>supercharged</w:t>
      </w:r>
      <w:r w:rsidRPr="009C3AEE">
        <w:rPr>
          <w:rFonts w:ascii="Leelawadee UI" w:hAnsi="Leelawadee UI" w:cs="Leelawadee UI"/>
          <w:sz w:val="24"/>
          <w:szCs w:val="24"/>
        </w:rPr>
        <w:t xml:space="preserve"> by getting them vaccinated. </w:t>
      </w:r>
      <w:r w:rsidRPr="009C3AEE">
        <w:rPr>
          <w:rFonts w:ascii="Segoe UI Emoji" w:hAnsi="Segoe UI Emoji" w:cs="Segoe UI Emoji"/>
          <w:sz w:val="24"/>
          <w:szCs w:val="24"/>
        </w:rPr>
        <w:t>🐢💨</w:t>
      </w:r>
      <w:r w:rsidRPr="009C3AEE">
        <w:t xml:space="preserve"> </w:t>
      </w:r>
      <w:r w:rsidRPr="009C3AEE">
        <w:rPr>
          <w:rFonts w:ascii="Segoe UI Emoji" w:hAnsi="Segoe UI Emoji" w:cs="Segoe UI Emoji"/>
          <w:sz w:val="24"/>
          <w:szCs w:val="24"/>
        </w:rPr>
        <w:t xml:space="preserve">🛼 </w:t>
      </w:r>
      <w:r w:rsidR="0079159B" w:rsidRPr="009C3AEE">
        <w:rPr>
          <w:rFonts w:ascii="Segoe UI Emoji" w:hAnsi="Segoe UI Emoji" w:cs="Segoe UI Emoji"/>
          <w:sz w:val="24"/>
          <w:szCs w:val="24"/>
        </w:rPr>
        <w:t>For more info, visit:</w:t>
      </w:r>
      <w:r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79159B" w:rsidRPr="009C3AEE">
        <w:rPr>
          <w:rFonts w:ascii="Segoe UI Emoji" w:hAnsi="Segoe UI Emoji" w:cs="Segoe UI Emoji"/>
          <w:sz w:val="24"/>
          <w:szCs w:val="24"/>
        </w:rPr>
        <w:t>www.</w:t>
      </w:r>
      <w:r w:rsidRPr="009C3AEE">
        <w:rPr>
          <w:rFonts w:ascii="Segoe UI Emoji" w:hAnsi="Segoe UI Emoji" w:cs="Segoe UI Emoji"/>
          <w:sz w:val="24"/>
          <w:szCs w:val="24"/>
        </w:rPr>
        <w:t xml:space="preserve">NPAIHB.org/Native-Boost. #ProtectingOurShells #NativeBoost </w:t>
      </w:r>
    </w:p>
    <w:p w14:paraId="32852928" w14:textId="3C3F6367" w:rsidR="000947B9" w:rsidRDefault="006712C4" w:rsidP="00A14D4A">
      <w:pPr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t xml:space="preserve">Edit on Canva: </w:t>
      </w:r>
    </w:p>
    <w:p w14:paraId="31BA0929" w14:textId="77777777" w:rsidR="006712C4" w:rsidRDefault="006712C4" w:rsidP="006712C4">
      <w:pPr>
        <w:spacing w:line="257" w:lineRule="auto"/>
      </w:pPr>
      <w:hyperlink r:id="rId17">
        <w:r w:rsidRPr="3342B28C">
          <w:rPr>
            <w:rStyle w:val="Hyperlink"/>
            <w:rFonts w:ascii="Aptos" w:eastAsia="Aptos" w:hAnsi="Aptos" w:cs="Aptos"/>
            <w:color w:val="467886"/>
          </w:rPr>
          <w:t>https://www.canva.com/design/DAGiv-m2000/RRRVNkjy0hYHzXgurhhHzw/view?utm_content=DAGiv-m2000&amp;utm_campaign=designshare&amp;utm_medium=link&amp;utm_source=publishsharelink&amp;mode=preview</w:t>
        </w:r>
      </w:hyperlink>
    </w:p>
    <w:p w14:paraId="0B575DE6" w14:textId="77777777" w:rsidR="006712C4" w:rsidRDefault="006712C4" w:rsidP="00A14D4A">
      <w:pPr>
        <w:rPr>
          <w:rFonts w:ascii="Segoe UI Emoji" w:hAnsi="Segoe UI Emoji" w:cs="Segoe UI Emoji"/>
          <w:sz w:val="28"/>
          <w:szCs w:val="28"/>
        </w:rPr>
      </w:pPr>
    </w:p>
    <w:p w14:paraId="5156F520" w14:textId="77777777" w:rsidR="006712C4" w:rsidRDefault="006712C4" w:rsidP="00A14D4A">
      <w:pPr>
        <w:rPr>
          <w:rFonts w:ascii="Segoe UI Emoji" w:hAnsi="Segoe UI Emoji" w:cs="Segoe UI Emoji"/>
          <w:sz w:val="28"/>
          <w:szCs w:val="28"/>
        </w:rPr>
      </w:pPr>
    </w:p>
    <w:p w14:paraId="6D09F3EC" w14:textId="77777777" w:rsidR="006712C4" w:rsidRDefault="006712C4" w:rsidP="00A14D4A">
      <w:pPr>
        <w:rPr>
          <w:rFonts w:ascii="Segoe UI Emoji" w:hAnsi="Segoe UI Emoji" w:cs="Segoe UI Emoji"/>
          <w:sz w:val="28"/>
          <w:szCs w:val="28"/>
        </w:rPr>
      </w:pPr>
    </w:p>
    <w:p w14:paraId="697457A1" w14:textId="77777777" w:rsidR="006712C4" w:rsidRDefault="006712C4" w:rsidP="00A14D4A">
      <w:pPr>
        <w:rPr>
          <w:rFonts w:ascii="Segoe UI Emoji" w:hAnsi="Segoe UI Emoji" w:cs="Segoe UI Emoji"/>
          <w:sz w:val="28"/>
          <w:szCs w:val="28"/>
        </w:rPr>
      </w:pPr>
    </w:p>
    <w:p w14:paraId="0F821A51" w14:textId="77777777" w:rsidR="006712C4" w:rsidRDefault="006712C4" w:rsidP="00A14D4A">
      <w:pPr>
        <w:rPr>
          <w:rFonts w:ascii="Segoe UI Emoji" w:hAnsi="Segoe UI Emoji" w:cs="Segoe UI Emoji"/>
          <w:sz w:val="28"/>
          <w:szCs w:val="28"/>
        </w:rPr>
      </w:pPr>
    </w:p>
    <w:p w14:paraId="0DD60775" w14:textId="77777777" w:rsidR="006712C4" w:rsidRDefault="006712C4" w:rsidP="00A14D4A">
      <w:pPr>
        <w:rPr>
          <w:rFonts w:ascii="Segoe UI Emoji" w:hAnsi="Segoe UI Emoji" w:cs="Segoe UI Emoji"/>
          <w:sz w:val="28"/>
          <w:szCs w:val="28"/>
        </w:rPr>
      </w:pPr>
    </w:p>
    <w:p w14:paraId="521AABFA" w14:textId="77777777" w:rsidR="006712C4" w:rsidRPr="009C3AEE" w:rsidRDefault="006712C4" w:rsidP="00A14D4A">
      <w:pPr>
        <w:rPr>
          <w:rFonts w:ascii="Segoe UI Emoji" w:hAnsi="Segoe UI Emoji" w:cs="Segoe UI Emoji"/>
          <w:sz w:val="28"/>
          <w:szCs w:val="28"/>
        </w:rPr>
      </w:pPr>
    </w:p>
    <w:p w14:paraId="67F8D885" w14:textId="6DB799F9" w:rsidR="000947B9" w:rsidRPr="009C3AEE" w:rsidRDefault="000947B9" w:rsidP="000947B9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lastRenderedPageBreak/>
        <w:t xml:space="preserve">Image 6: </w:t>
      </w:r>
    </w:p>
    <w:p w14:paraId="4D42CBAF" w14:textId="74ED3EC9" w:rsidR="00E50095" w:rsidRDefault="009C3AEE" w:rsidP="00385498">
      <w:pPr>
        <w:pStyle w:val="NoSpacing"/>
      </w:pPr>
      <w:r>
        <w:rPr>
          <w:noProof/>
        </w:rPr>
        <w:drawing>
          <wp:inline distT="0" distB="0" distL="0" distR="0" wp14:anchorId="0CEC76E3" wp14:editId="03787C0A">
            <wp:extent cx="3232150" cy="3232150"/>
            <wp:effectExtent l="0" t="0" r="635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Your paragraph text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215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EA00D" w14:textId="77777777" w:rsidR="009C3AEE" w:rsidRPr="009C3AEE" w:rsidRDefault="009C3AEE" w:rsidP="00385498">
      <w:pPr>
        <w:pStyle w:val="NoSpacing"/>
      </w:pPr>
    </w:p>
    <w:p w14:paraId="54C0B555" w14:textId="78CA2DDA" w:rsidR="000947B9" w:rsidRPr="009C3AEE" w:rsidRDefault="000947B9" w:rsidP="00053E21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07776D" w:rsidRPr="009C3AEE">
        <w:rPr>
          <w:rFonts w:ascii="Leelawadee UI" w:hAnsi="Leelawadee UI" w:cs="Leelawadee UI"/>
          <w:sz w:val="24"/>
          <w:szCs w:val="24"/>
        </w:rPr>
        <w:t>Make</w:t>
      </w:r>
      <w:r w:rsidRPr="009C3AEE">
        <w:rPr>
          <w:rFonts w:ascii="Leelawadee UI" w:hAnsi="Leelawadee UI" w:cs="Leelawadee UI"/>
          <w:sz w:val="24"/>
          <w:szCs w:val="24"/>
        </w:rPr>
        <w:t xml:space="preserve"> flu season bearable for your cubs. </w:t>
      </w:r>
      <w:r w:rsidRPr="009C3AEE">
        <w:rPr>
          <w:rFonts w:ascii="Segoe UI Emoji" w:hAnsi="Segoe UI Emoji" w:cs="Segoe UI Emoji"/>
          <w:sz w:val="24"/>
          <w:szCs w:val="24"/>
        </w:rPr>
        <w:t>🐻</w:t>
      </w:r>
      <w:r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07776D" w:rsidRPr="009C3AEE">
        <w:rPr>
          <w:rFonts w:ascii="Leelawadee UI" w:hAnsi="Leelawadee UI" w:cs="Leelawadee UI"/>
          <w:sz w:val="24"/>
          <w:szCs w:val="24"/>
        </w:rPr>
        <w:t>P</w:t>
      </w:r>
      <w:r w:rsidRPr="009C3AEE">
        <w:rPr>
          <w:rFonts w:ascii="Leelawadee UI" w:hAnsi="Leelawadee UI" w:cs="Leelawadee UI"/>
          <w:sz w:val="24"/>
          <w:szCs w:val="24"/>
        </w:rPr>
        <w:t>rotect your little one</w:t>
      </w:r>
      <w:r w:rsidR="006A5588" w:rsidRPr="009C3AEE">
        <w:rPr>
          <w:rFonts w:ascii="Leelawadee UI" w:hAnsi="Leelawadee UI" w:cs="Leelawadee UI"/>
          <w:sz w:val="24"/>
          <w:szCs w:val="24"/>
        </w:rPr>
        <w:t>s</w:t>
      </w:r>
      <w:r w:rsidRPr="009C3AEE">
        <w:rPr>
          <w:rFonts w:ascii="Leelawadee UI" w:hAnsi="Leelawadee UI" w:cs="Leelawadee UI"/>
          <w:sz w:val="24"/>
          <w:szCs w:val="24"/>
        </w:rPr>
        <w:t xml:space="preserve"> with a</w:t>
      </w:r>
      <w:r w:rsidR="006A5588" w:rsidRPr="009C3AEE">
        <w:rPr>
          <w:rFonts w:ascii="Leelawadee UI" w:hAnsi="Leelawadee UI" w:cs="Leelawadee UI"/>
          <w:sz w:val="24"/>
          <w:szCs w:val="24"/>
        </w:rPr>
        <w:t>n annual</w:t>
      </w:r>
      <w:r w:rsidRPr="009C3AEE">
        <w:rPr>
          <w:rFonts w:ascii="Leelawadee UI" w:hAnsi="Leelawadee UI" w:cs="Leelawadee UI"/>
          <w:sz w:val="24"/>
          <w:szCs w:val="24"/>
        </w:rPr>
        <w:t xml:space="preserve"> flu vaccine</w:t>
      </w:r>
      <w:r w:rsidR="00083C7C" w:rsidRPr="009C3AEE">
        <w:rPr>
          <w:rFonts w:ascii="Leelawadee UI" w:hAnsi="Leelawadee UI" w:cs="Leelawadee UI"/>
          <w:sz w:val="24"/>
          <w:szCs w:val="24"/>
        </w:rPr>
        <w:t xml:space="preserve"> so they don’t have to miss school or other fun events. </w:t>
      </w:r>
      <w:r w:rsidR="00030FF7" w:rsidRPr="009C3AEE">
        <w:rPr>
          <w:rFonts w:ascii="Leelawadee UI" w:hAnsi="Leelawadee UI" w:cs="Leelawadee UI"/>
          <w:sz w:val="24"/>
          <w:szCs w:val="24"/>
        </w:rPr>
        <w:t>Visit www.NPAIHB.org/Native-Boost</w:t>
      </w:r>
      <w:r w:rsidRPr="009C3AEE">
        <w:rPr>
          <w:rFonts w:ascii="Leelawadee UI" w:hAnsi="Leelawadee UI" w:cs="Leelawadee UI"/>
          <w:sz w:val="24"/>
          <w:szCs w:val="24"/>
        </w:rPr>
        <w:t xml:space="preserve"> to learn more. #FluFighters #ProtectingOurCubs #NativeBoost</w:t>
      </w:r>
    </w:p>
    <w:p w14:paraId="6C344F98" w14:textId="3F421A45" w:rsidR="00053E21" w:rsidRPr="006712C4" w:rsidRDefault="006712C4" w:rsidP="00053E21">
      <w:pPr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t xml:space="preserve">Edit on Canva: </w:t>
      </w:r>
    </w:p>
    <w:p w14:paraId="6AE1053D" w14:textId="77777777" w:rsidR="006712C4" w:rsidRDefault="006712C4" w:rsidP="006712C4">
      <w:pPr>
        <w:spacing w:line="257" w:lineRule="auto"/>
      </w:pPr>
      <w:hyperlink r:id="rId19">
        <w:r w:rsidRPr="3342B28C">
          <w:rPr>
            <w:rStyle w:val="Hyperlink"/>
            <w:rFonts w:ascii="Aptos" w:eastAsia="Aptos" w:hAnsi="Aptos" w:cs="Aptos"/>
            <w:color w:val="467886"/>
          </w:rPr>
          <w:t>https://www.canva.com/design/DAGiv-S-0pM/jSaJbhcu_aAtxX6fcGTMiA/view?utm_content=DAGiv-S-0pM&amp;utm_campaign=designshare&amp;utm_medium=link&amp;utm_source=publishsharelink&amp;mode=preview</w:t>
        </w:r>
      </w:hyperlink>
    </w:p>
    <w:p w14:paraId="6B6190E9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69FB73F1" w14:textId="77777777" w:rsidR="006712C4" w:rsidRDefault="006712C4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5E21B540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21179FDC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52B00670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34C785E6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7F487D6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1B9C97A1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5EC8790B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1E22AB5D" w14:textId="59EFC795" w:rsidR="008403F3" w:rsidRPr="009C3AEE" w:rsidRDefault="008403F3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lastRenderedPageBreak/>
        <w:t xml:space="preserve">Image 7: </w:t>
      </w:r>
    </w:p>
    <w:p w14:paraId="42E5628A" w14:textId="28C47F93" w:rsidR="008403F3" w:rsidRDefault="009C3AEE" w:rsidP="008403F3">
      <w:pPr>
        <w:spacing w:after="0"/>
        <w:rPr>
          <w:rFonts w:ascii="Leelawadee UI" w:hAnsi="Leelawadee UI" w:cs="Leelawadee UI"/>
          <w:sz w:val="24"/>
          <w:szCs w:val="24"/>
        </w:rPr>
      </w:pPr>
      <w:r>
        <w:rPr>
          <w:rFonts w:ascii="Leelawadee UI" w:hAnsi="Leelawadee UI" w:cs="Leelawadee UI"/>
          <w:noProof/>
          <w:sz w:val="24"/>
          <w:szCs w:val="24"/>
        </w:rPr>
        <w:drawing>
          <wp:inline distT="0" distB="0" distL="0" distR="0" wp14:anchorId="4728D4F8" wp14:editId="7B352539">
            <wp:extent cx="2965450" cy="296545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on’t be afraid of a little poke!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45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EE90C" w14:textId="77777777" w:rsidR="009C3AEE" w:rsidRPr="009C3AEE" w:rsidRDefault="009C3AEE" w:rsidP="008403F3">
      <w:pPr>
        <w:spacing w:after="0"/>
        <w:rPr>
          <w:rFonts w:ascii="Leelawadee UI" w:hAnsi="Leelawadee UI" w:cs="Leelawadee UI"/>
          <w:sz w:val="24"/>
          <w:szCs w:val="24"/>
        </w:rPr>
      </w:pPr>
    </w:p>
    <w:p w14:paraId="10633E7A" w14:textId="1153223E" w:rsidR="008403F3" w:rsidRPr="009C3AEE" w:rsidRDefault="008403F3" w:rsidP="00A14D4A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This porcupine isn’t scared to get poked. </w:t>
      </w:r>
      <w:r w:rsidRPr="009C3AEE">
        <w:rPr>
          <w:rFonts w:ascii="Segoe UI Emoji" w:hAnsi="Segoe UI Emoji" w:cs="Segoe UI Emoji"/>
          <w:sz w:val="24"/>
          <w:szCs w:val="24"/>
        </w:rPr>
        <w:t xml:space="preserve">🦔 Get yourself and your child vaccinated to </w:t>
      </w:r>
      <w:r w:rsidR="001475B6" w:rsidRPr="009C3AEE">
        <w:rPr>
          <w:rFonts w:ascii="Segoe UI Emoji" w:hAnsi="Segoe UI Emoji" w:cs="Segoe UI Emoji"/>
          <w:sz w:val="24"/>
          <w:szCs w:val="24"/>
        </w:rPr>
        <w:t>stay</w:t>
      </w:r>
      <w:r w:rsidRPr="009C3AEE">
        <w:rPr>
          <w:rFonts w:ascii="Segoe UI Emoji" w:hAnsi="Segoe UI Emoji" w:cs="Segoe UI Emoji"/>
          <w:sz w:val="24"/>
          <w:szCs w:val="24"/>
        </w:rPr>
        <w:t xml:space="preserve"> health</w:t>
      </w:r>
      <w:r w:rsidR="001475B6" w:rsidRPr="009C3AEE">
        <w:rPr>
          <w:rFonts w:ascii="Segoe UI Emoji" w:hAnsi="Segoe UI Emoji" w:cs="Segoe UI Emoji"/>
          <w:sz w:val="24"/>
          <w:szCs w:val="24"/>
        </w:rPr>
        <w:t xml:space="preserve">y and </w:t>
      </w:r>
      <w:r w:rsidR="001475B6" w:rsidRPr="009C3AEE">
        <w:rPr>
          <w:rFonts w:ascii="Leelawadee UI" w:hAnsi="Leelawadee UI" w:cs="Leelawadee UI"/>
          <w:sz w:val="24"/>
          <w:szCs w:val="24"/>
        </w:rPr>
        <w:t>reduce sick days and last-minute trips to the clinic</w:t>
      </w:r>
      <w:r w:rsidRPr="009C3AEE">
        <w:rPr>
          <w:rFonts w:ascii="Segoe UI Emoji" w:hAnsi="Segoe UI Emoji" w:cs="Segoe UI Emoji"/>
          <w:sz w:val="24"/>
          <w:szCs w:val="24"/>
        </w:rPr>
        <w:t>. Learn more by visiting</w:t>
      </w:r>
      <w:r w:rsidR="001475B6" w:rsidRPr="009C3AEE">
        <w:rPr>
          <w:rFonts w:ascii="Segoe UI Emoji" w:hAnsi="Segoe UI Emoji" w:cs="Segoe UI Emoji"/>
          <w:sz w:val="24"/>
          <w:szCs w:val="24"/>
        </w:rPr>
        <w:t>:</w:t>
      </w:r>
      <w:r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1475B6" w:rsidRPr="009C3AEE">
        <w:rPr>
          <w:rFonts w:ascii="Segoe UI Emoji" w:hAnsi="Segoe UI Emoji" w:cs="Segoe UI Emoji"/>
          <w:sz w:val="24"/>
          <w:szCs w:val="24"/>
        </w:rPr>
        <w:t>www.</w:t>
      </w:r>
      <w:r w:rsidRPr="009C3AEE">
        <w:rPr>
          <w:rFonts w:ascii="Segoe UI Emoji" w:hAnsi="Segoe UI Emoji" w:cs="Segoe UI Emoji"/>
          <w:sz w:val="24"/>
          <w:szCs w:val="24"/>
        </w:rPr>
        <w:t>NPAIHB.org/Native-Boost. #VaccineWarrior #NativeBoost</w:t>
      </w:r>
    </w:p>
    <w:p w14:paraId="54C28930" w14:textId="375CE3A0" w:rsidR="008403F3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t>Edit on Canva:</w:t>
      </w:r>
    </w:p>
    <w:p w14:paraId="37FF39E8" w14:textId="77777777" w:rsidR="006712C4" w:rsidRDefault="006712C4" w:rsidP="006712C4">
      <w:pPr>
        <w:spacing w:line="257" w:lineRule="auto"/>
      </w:pPr>
      <w:hyperlink r:id="rId21">
        <w:r w:rsidRPr="3342B28C">
          <w:rPr>
            <w:rStyle w:val="Hyperlink"/>
            <w:rFonts w:ascii="Aptos" w:eastAsia="Aptos" w:hAnsi="Aptos" w:cs="Aptos"/>
            <w:color w:val="467886"/>
          </w:rPr>
          <w:t>https://www.canva.com/design/DAGiwK5W2tg/EmDOCYbIq7GZEogBUbtIBA/view?utm_content=DAGiwK5W2tg&amp;utm_campaign=designshare&amp;utm_medium=link&amp;utm_source=publishsharelink&amp;mode=preview</w:t>
        </w:r>
      </w:hyperlink>
    </w:p>
    <w:p w14:paraId="57F0D153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3DA7B754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7E09B07E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1F75C173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0A5334EA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699C73F2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045F4000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5038196F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645E16A9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50A58FA2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37B221F3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252E9144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1D82793A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64572399" w14:textId="77777777" w:rsidR="006712C4" w:rsidRDefault="006712C4" w:rsidP="001475B6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</w:p>
    <w:p w14:paraId="7CD60E37" w14:textId="77777777" w:rsidR="006712C4" w:rsidRPr="009C3AEE" w:rsidRDefault="006712C4" w:rsidP="001475B6">
      <w:pPr>
        <w:pStyle w:val="NoSpacing"/>
      </w:pPr>
    </w:p>
    <w:p w14:paraId="7EAC6331" w14:textId="6DACF621" w:rsidR="008403F3" w:rsidRPr="009C3AEE" w:rsidRDefault="008403F3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lastRenderedPageBreak/>
        <w:t xml:space="preserve">Image 8: </w:t>
      </w:r>
    </w:p>
    <w:p w14:paraId="624BB0FC" w14:textId="70C361C6" w:rsidR="008403F3" w:rsidRDefault="009C3AEE" w:rsidP="00A12EAA">
      <w:pPr>
        <w:spacing w:after="0"/>
        <w:rPr>
          <w:rFonts w:ascii="Leelawadee UI" w:hAnsi="Leelawadee UI" w:cs="Leelawadee UI"/>
          <w:i/>
          <w:iCs/>
          <w:sz w:val="24"/>
          <w:szCs w:val="24"/>
        </w:rPr>
      </w:pPr>
      <w:r>
        <w:rPr>
          <w:rFonts w:ascii="Leelawadee UI" w:hAnsi="Leelawadee UI" w:cs="Leelawadee UI"/>
          <w:i/>
          <w:iCs/>
          <w:noProof/>
          <w:sz w:val="24"/>
          <w:szCs w:val="24"/>
        </w:rPr>
        <w:drawing>
          <wp:inline distT="0" distB="0" distL="0" distR="0" wp14:anchorId="512E6E9F" wp14:editId="65F998A1">
            <wp:extent cx="3149600" cy="3149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Vaccines protect your school!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6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AE324" w14:textId="77777777" w:rsidR="009C3AEE" w:rsidRPr="009C3AEE" w:rsidRDefault="009C3AEE" w:rsidP="00A12EAA">
      <w:pPr>
        <w:spacing w:after="0"/>
        <w:rPr>
          <w:rFonts w:ascii="Leelawadee UI" w:hAnsi="Leelawadee UI" w:cs="Leelawadee UI"/>
          <w:i/>
          <w:iCs/>
          <w:sz w:val="24"/>
          <w:szCs w:val="24"/>
        </w:rPr>
      </w:pPr>
    </w:p>
    <w:p w14:paraId="2D2BD267" w14:textId="24F609D5" w:rsidR="003C5EC4" w:rsidRPr="009C3AEE" w:rsidRDefault="008403F3" w:rsidP="00A14D4A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4B41BF" w:rsidRPr="009C3AEE">
        <w:rPr>
          <w:rFonts w:ascii="Leelawadee UI" w:hAnsi="Leelawadee UI" w:cs="Leelawadee UI"/>
          <w:sz w:val="24"/>
          <w:szCs w:val="24"/>
        </w:rPr>
        <w:t xml:space="preserve">When each </w:t>
      </w:r>
      <w:r w:rsidR="00A74140" w:rsidRPr="009C3AEE">
        <w:rPr>
          <w:rFonts w:ascii="Leelawadee UI" w:hAnsi="Leelawadee UI" w:cs="Leelawadee UI"/>
          <w:sz w:val="24"/>
          <w:szCs w:val="24"/>
        </w:rPr>
        <w:t xml:space="preserve">little </w:t>
      </w:r>
      <w:r w:rsidR="00294592" w:rsidRPr="009C3AEE">
        <w:rPr>
          <w:rFonts w:ascii="Leelawadee UI" w:hAnsi="Leelawadee UI" w:cs="Leelawadee UI"/>
          <w:sz w:val="24"/>
          <w:szCs w:val="24"/>
        </w:rPr>
        <w:t xml:space="preserve">fish </w:t>
      </w:r>
      <w:r w:rsidR="004B41BF" w:rsidRPr="009C3AEE">
        <w:rPr>
          <w:rFonts w:ascii="Leelawadee UI" w:hAnsi="Leelawadee UI" w:cs="Leelawadee UI"/>
          <w:sz w:val="24"/>
          <w:szCs w:val="24"/>
        </w:rPr>
        <w:t xml:space="preserve">is vaccinated, the whole school is </w:t>
      </w:r>
      <w:r w:rsidR="00294592" w:rsidRPr="009C3AEE">
        <w:rPr>
          <w:rFonts w:ascii="Leelawadee UI" w:hAnsi="Leelawadee UI" w:cs="Leelawadee UI"/>
          <w:sz w:val="24"/>
          <w:szCs w:val="24"/>
        </w:rPr>
        <w:t>protected</w:t>
      </w:r>
      <w:r w:rsidR="00CB7E12" w:rsidRPr="009C3AEE">
        <w:rPr>
          <w:rFonts w:ascii="Leelawadee UI" w:hAnsi="Leelawadee UI" w:cs="Leelawadee UI"/>
          <w:sz w:val="24"/>
          <w:szCs w:val="24"/>
        </w:rPr>
        <w:t>!</w:t>
      </w:r>
      <w:r w:rsidR="004B41BF"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3C5EC4" w:rsidRPr="009C3AEE">
        <w:rPr>
          <w:rFonts w:ascii="Segoe UI Emoji" w:hAnsi="Segoe UI Emoji" w:cs="Segoe UI Emoji"/>
          <w:sz w:val="24"/>
          <w:szCs w:val="24"/>
        </w:rPr>
        <w:t xml:space="preserve">🐙 </w:t>
      </w:r>
      <w:r w:rsidR="004B41BF" w:rsidRPr="009C3AEE">
        <w:rPr>
          <w:rFonts w:ascii="Segoe UI Emoji" w:hAnsi="Segoe UI Emoji" w:cs="Segoe UI Emoji"/>
          <w:sz w:val="24"/>
          <w:szCs w:val="24"/>
        </w:rPr>
        <w:t>Let your little</w:t>
      </w:r>
      <w:r w:rsidR="003C5EC4"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A74140" w:rsidRPr="009C3AEE">
        <w:rPr>
          <w:rFonts w:ascii="Segoe UI Emoji" w:hAnsi="Segoe UI Emoji" w:cs="Segoe UI Emoji"/>
          <w:sz w:val="24"/>
          <w:szCs w:val="24"/>
        </w:rPr>
        <w:t>ones</w:t>
      </w:r>
      <w:r w:rsidR="003C5EC4" w:rsidRPr="009C3AEE">
        <w:rPr>
          <w:rFonts w:ascii="Segoe UI Emoji" w:hAnsi="Segoe UI Emoji" w:cs="Segoe UI Emoji"/>
          <w:sz w:val="24"/>
          <w:szCs w:val="24"/>
        </w:rPr>
        <w:t xml:space="preserve"> swim freely without </w:t>
      </w:r>
      <w:r w:rsidR="00A74140" w:rsidRPr="009C3AEE">
        <w:rPr>
          <w:rFonts w:ascii="Segoe UI Emoji" w:hAnsi="Segoe UI Emoji" w:cs="Segoe UI Emoji"/>
          <w:sz w:val="24"/>
          <w:szCs w:val="24"/>
        </w:rPr>
        <w:t xml:space="preserve">the </w:t>
      </w:r>
      <w:r w:rsidR="005A3EFF" w:rsidRPr="009C3AEE">
        <w:rPr>
          <w:rFonts w:ascii="Segoe UI Emoji" w:hAnsi="Segoe UI Emoji" w:cs="Segoe UI Emoji"/>
          <w:sz w:val="24"/>
          <w:szCs w:val="24"/>
        </w:rPr>
        <w:t xml:space="preserve">fear </w:t>
      </w:r>
      <w:r w:rsidR="00A74140" w:rsidRPr="009C3AEE">
        <w:rPr>
          <w:rFonts w:ascii="Segoe UI Emoji" w:hAnsi="Segoe UI Emoji" w:cs="Segoe UI Emoji"/>
          <w:sz w:val="24"/>
          <w:szCs w:val="24"/>
        </w:rPr>
        <w:t xml:space="preserve">of </w:t>
      </w:r>
      <w:r w:rsidR="005A3EFF" w:rsidRPr="009C3AEE">
        <w:rPr>
          <w:rFonts w:ascii="Segoe UI Emoji" w:hAnsi="Segoe UI Emoji" w:cs="Segoe UI Emoji"/>
          <w:sz w:val="24"/>
          <w:szCs w:val="24"/>
        </w:rPr>
        <w:t>serious illness</w:t>
      </w:r>
      <w:r w:rsidR="003C5EC4" w:rsidRPr="009C3AEE">
        <w:rPr>
          <w:rFonts w:ascii="Segoe UI Emoji" w:hAnsi="Segoe UI Emoji" w:cs="Segoe UI Emoji"/>
          <w:sz w:val="24"/>
          <w:szCs w:val="24"/>
        </w:rPr>
        <w:t xml:space="preserve">. </w:t>
      </w:r>
      <w:r w:rsidR="005A3EFF" w:rsidRPr="009C3AEE">
        <w:rPr>
          <w:rFonts w:ascii="Segoe UI Emoji" w:hAnsi="Segoe UI Emoji" w:cs="Segoe UI Emoji"/>
          <w:sz w:val="24"/>
          <w:szCs w:val="24"/>
        </w:rPr>
        <w:t>Learn more at:</w:t>
      </w:r>
      <w:r w:rsidR="003C5EC4"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A74140" w:rsidRPr="009C3AEE">
        <w:rPr>
          <w:rFonts w:ascii="Segoe UI Emoji" w:hAnsi="Segoe UI Emoji" w:cs="Segoe UI Emoji"/>
          <w:sz w:val="24"/>
          <w:szCs w:val="24"/>
        </w:rPr>
        <w:t>www.</w:t>
      </w:r>
      <w:r w:rsidR="003C5EC4" w:rsidRPr="009C3AEE">
        <w:rPr>
          <w:rFonts w:ascii="Segoe UI Emoji" w:hAnsi="Segoe UI Emoji" w:cs="Segoe UI Emoji"/>
          <w:sz w:val="24"/>
          <w:szCs w:val="24"/>
        </w:rPr>
        <w:t>NPAIHB.org/Native-Boost. #HealthyLittleFish #NativeBoost</w:t>
      </w:r>
    </w:p>
    <w:p w14:paraId="234DD615" w14:textId="07881C1D" w:rsidR="003C5EC4" w:rsidRDefault="006712C4" w:rsidP="008420B7">
      <w:pPr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t xml:space="preserve">Edit on Canva: </w:t>
      </w:r>
    </w:p>
    <w:p w14:paraId="505613DE" w14:textId="77777777" w:rsidR="006712C4" w:rsidRDefault="006712C4" w:rsidP="006712C4">
      <w:pPr>
        <w:spacing w:line="257" w:lineRule="auto"/>
      </w:pPr>
      <w:hyperlink r:id="rId23">
        <w:r w:rsidRPr="3342B28C">
          <w:rPr>
            <w:rStyle w:val="Hyperlink"/>
            <w:rFonts w:ascii="Aptos" w:eastAsia="Aptos" w:hAnsi="Aptos" w:cs="Aptos"/>
            <w:color w:val="467886"/>
          </w:rPr>
          <w:t>https://www.canva.com/design/DAGiv1D0eNE/BwxYxVxgvxGRzdhUWe5GqA/view?utm_content=DAGiv1D0eNE&amp;utm_campaign=designshare&amp;utm_medium=link&amp;utm_source=publishsharelink&amp;mode=preview</w:t>
        </w:r>
      </w:hyperlink>
    </w:p>
    <w:p w14:paraId="2248724F" w14:textId="77777777" w:rsidR="006712C4" w:rsidRDefault="006712C4" w:rsidP="008420B7">
      <w:pPr>
        <w:rPr>
          <w:sz w:val="20"/>
          <w:szCs w:val="20"/>
        </w:rPr>
      </w:pPr>
    </w:p>
    <w:p w14:paraId="418828A9" w14:textId="77777777" w:rsidR="006712C4" w:rsidRDefault="006712C4" w:rsidP="008420B7">
      <w:pPr>
        <w:rPr>
          <w:sz w:val="20"/>
          <w:szCs w:val="20"/>
        </w:rPr>
      </w:pPr>
    </w:p>
    <w:p w14:paraId="7353D900" w14:textId="77777777" w:rsidR="006712C4" w:rsidRDefault="006712C4" w:rsidP="008420B7">
      <w:pPr>
        <w:rPr>
          <w:sz w:val="20"/>
          <w:szCs w:val="20"/>
        </w:rPr>
      </w:pPr>
    </w:p>
    <w:p w14:paraId="384AF877" w14:textId="77777777" w:rsidR="006712C4" w:rsidRDefault="006712C4" w:rsidP="008420B7">
      <w:pPr>
        <w:rPr>
          <w:sz w:val="20"/>
          <w:szCs w:val="20"/>
        </w:rPr>
      </w:pPr>
    </w:p>
    <w:p w14:paraId="166BD77E" w14:textId="77777777" w:rsidR="006712C4" w:rsidRDefault="006712C4" w:rsidP="008420B7">
      <w:pPr>
        <w:rPr>
          <w:sz w:val="20"/>
          <w:szCs w:val="20"/>
        </w:rPr>
      </w:pPr>
    </w:p>
    <w:p w14:paraId="464B21F9" w14:textId="77777777" w:rsidR="006712C4" w:rsidRDefault="006712C4" w:rsidP="008420B7">
      <w:pPr>
        <w:rPr>
          <w:sz w:val="20"/>
          <w:szCs w:val="20"/>
        </w:rPr>
      </w:pPr>
    </w:p>
    <w:p w14:paraId="38D2BEA8" w14:textId="77777777" w:rsidR="006712C4" w:rsidRDefault="006712C4" w:rsidP="008420B7">
      <w:pPr>
        <w:rPr>
          <w:sz w:val="20"/>
          <w:szCs w:val="20"/>
        </w:rPr>
      </w:pPr>
    </w:p>
    <w:p w14:paraId="12F5D4CF" w14:textId="77777777" w:rsidR="006712C4" w:rsidRDefault="006712C4" w:rsidP="008420B7">
      <w:pPr>
        <w:rPr>
          <w:sz w:val="20"/>
          <w:szCs w:val="20"/>
        </w:rPr>
      </w:pPr>
    </w:p>
    <w:p w14:paraId="02871A0B" w14:textId="77777777" w:rsidR="006712C4" w:rsidRDefault="006712C4" w:rsidP="008420B7">
      <w:pPr>
        <w:rPr>
          <w:sz w:val="20"/>
          <w:szCs w:val="20"/>
        </w:rPr>
      </w:pPr>
    </w:p>
    <w:p w14:paraId="301E7AA7" w14:textId="77777777" w:rsidR="006712C4" w:rsidRDefault="006712C4" w:rsidP="008420B7">
      <w:pPr>
        <w:rPr>
          <w:sz w:val="20"/>
          <w:szCs w:val="20"/>
        </w:rPr>
      </w:pPr>
    </w:p>
    <w:p w14:paraId="60CFC8B0" w14:textId="77777777" w:rsidR="006712C4" w:rsidRPr="009C3AEE" w:rsidRDefault="006712C4" w:rsidP="008420B7">
      <w:pPr>
        <w:rPr>
          <w:sz w:val="20"/>
          <w:szCs w:val="20"/>
        </w:rPr>
      </w:pPr>
    </w:p>
    <w:p w14:paraId="1956E40D" w14:textId="1E52EF0B" w:rsidR="000B098B" w:rsidRPr="006712C4" w:rsidRDefault="003C5EC4" w:rsidP="003C5EC4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lastRenderedPageBreak/>
        <w:t xml:space="preserve">Image 9: </w:t>
      </w:r>
    </w:p>
    <w:p w14:paraId="1859EE85" w14:textId="1E94B01E" w:rsidR="0079429A" w:rsidRPr="009C3AEE" w:rsidRDefault="009C3AEE" w:rsidP="003C5EC4">
      <w:pPr>
        <w:spacing w:after="0"/>
        <w:rPr>
          <w:rFonts w:ascii="Leelawadee UI" w:hAnsi="Leelawadee UI" w:cs="Leelawadee UI"/>
          <w:sz w:val="24"/>
          <w:szCs w:val="24"/>
        </w:rPr>
      </w:pPr>
      <w:r>
        <w:rPr>
          <w:rFonts w:ascii="Leelawadee UI" w:hAnsi="Leelawadee UI" w:cs="Leelawadee UI"/>
          <w:noProof/>
          <w:sz w:val="24"/>
          <w:szCs w:val="24"/>
        </w:rPr>
        <w:drawing>
          <wp:inline distT="0" distB="0" distL="0" distR="0" wp14:anchorId="2F34DC46" wp14:editId="24CA7912">
            <wp:extent cx="3448050" cy="34480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Vaccines get them ready to soar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B8CB8" w14:textId="76772C7A" w:rsidR="003C5EC4" w:rsidRPr="009C3AEE" w:rsidRDefault="003C5EC4" w:rsidP="00A74140">
      <w:pPr>
        <w:pStyle w:val="NoSpacing"/>
      </w:pPr>
    </w:p>
    <w:p w14:paraId="6DC416FB" w14:textId="3A8460F1" w:rsidR="003C5EC4" w:rsidRPr="009C3AEE" w:rsidRDefault="003C5EC4" w:rsidP="003C5EC4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FA5345" w:rsidRPr="009C3AEE">
        <w:rPr>
          <w:rFonts w:ascii="Leelawadee UI" w:hAnsi="Leelawadee UI" w:cs="Leelawadee UI"/>
          <w:sz w:val="24"/>
          <w:szCs w:val="24"/>
        </w:rPr>
        <w:t xml:space="preserve">Class is in session! </w:t>
      </w:r>
      <w:r w:rsidR="00FA5345" w:rsidRPr="009C3AEE">
        <w:rPr>
          <w:rFonts w:ascii="Segoe UI Emoji" w:hAnsi="Segoe UI Emoji" w:cs="Segoe UI Emoji"/>
          <w:sz w:val="24"/>
          <w:szCs w:val="24"/>
        </w:rPr>
        <w:t xml:space="preserve">🎓 </w:t>
      </w:r>
      <w:r w:rsidR="002D486C" w:rsidRPr="009C3AEE">
        <w:rPr>
          <w:rFonts w:ascii="Segoe UI Emoji" w:hAnsi="Segoe UI Emoji" w:cs="Segoe UI Emoji"/>
          <w:sz w:val="24"/>
          <w:szCs w:val="24"/>
        </w:rPr>
        <w:t xml:space="preserve">Are your kids ready to soar? </w:t>
      </w:r>
      <w:r w:rsidR="00D277F3" w:rsidRPr="009C3AEE">
        <w:rPr>
          <w:rFonts w:ascii="Segoe UI Emoji" w:hAnsi="Segoe UI Emoji" w:cs="Segoe UI Emoji"/>
          <w:sz w:val="24"/>
          <w:szCs w:val="24"/>
        </w:rPr>
        <w:t xml:space="preserve">Keep them </w:t>
      </w:r>
      <w:r w:rsidR="009019DD" w:rsidRPr="009C3AEE">
        <w:rPr>
          <w:rFonts w:ascii="Segoe UI Emoji" w:hAnsi="Segoe UI Emoji" w:cs="Segoe UI Emoji"/>
          <w:sz w:val="24"/>
          <w:szCs w:val="24"/>
        </w:rPr>
        <w:t>healthy by making sure they are up to date on their vaccines. Learn more at www.</w:t>
      </w:r>
      <w:r w:rsidR="00A21137" w:rsidRPr="009C3AEE">
        <w:rPr>
          <w:rFonts w:ascii="Segoe UI Emoji" w:hAnsi="Segoe UI Emoji" w:cs="Segoe UI Emoji"/>
          <w:sz w:val="24"/>
          <w:szCs w:val="24"/>
        </w:rPr>
        <w:t>NPAIHB.org/Native-Boost. #FlyLikeAnEagle #NativeBoost</w:t>
      </w:r>
    </w:p>
    <w:p w14:paraId="20CF9EE2" w14:textId="1D04B8DE" w:rsidR="00A21137" w:rsidRPr="006712C4" w:rsidRDefault="006712C4" w:rsidP="009019DD">
      <w:pPr>
        <w:pStyle w:val="NoSpacing"/>
        <w:rPr>
          <w:b/>
          <w:bCs/>
        </w:rPr>
      </w:pPr>
      <w:r>
        <w:rPr>
          <w:rFonts w:ascii="Leelawadee UI" w:hAnsi="Leelawadee UI" w:cs="Leelawadee UI"/>
          <w:b/>
          <w:bCs/>
          <w:sz w:val="24"/>
          <w:szCs w:val="24"/>
        </w:rPr>
        <w:t xml:space="preserve">Edit on Canva: </w:t>
      </w:r>
    </w:p>
    <w:p w14:paraId="76D538E0" w14:textId="77777777" w:rsidR="006712C4" w:rsidRDefault="006712C4" w:rsidP="006712C4">
      <w:pPr>
        <w:spacing w:line="257" w:lineRule="auto"/>
      </w:pPr>
      <w:hyperlink r:id="rId25">
        <w:r w:rsidRPr="3342B28C">
          <w:rPr>
            <w:rStyle w:val="Hyperlink"/>
            <w:rFonts w:ascii="Aptos" w:eastAsia="Aptos" w:hAnsi="Aptos" w:cs="Aptos"/>
            <w:color w:val="467886"/>
          </w:rPr>
          <w:t>https://www.canva.com/design/DAGivxqn28Q/MBW-DPhHsbHcbgGkUpyuYQ/view?utm_content=DAGivxqn28Q&amp;utm_campaign=designshare&amp;utm_medium=link&amp;utm_source=publishsharelink&amp;mode=preview</w:t>
        </w:r>
      </w:hyperlink>
    </w:p>
    <w:p w14:paraId="16BF4B30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ED61B2D" w14:textId="77777777" w:rsidR="006712C4" w:rsidRDefault="006712C4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59E9BB0" w14:textId="77777777" w:rsidR="006712C4" w:rsidRDefault="006712C4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6360DA3F" w14:textId="77777777" w:rsidR="006712C4" w:rsidRDefault="006712C4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1F20CBF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06E1386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9D9097C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0C4BB08A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39D189E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5EC4FE30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A23A990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BDEFB95" w14:textId="4658723F" w:rsidR="00A21137" w:rsidRPr="009C3AEE" w:rsidRDefault="00A21137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lastRenderedPageBreak/>
        <w:t xml:space="preserve">Image 10: </w:t>
      </w:r>
    </w:p>
    <w:p w14:paraId="796F8C2A" w14:textId="552CC883" w:rsidR="00AB4DB9" w:rsidRDefault="009C3AEE" w:rsidP="00A21137">
      <w:pPr>
        <w:spacing w:after="0"/>
        <w:rPr>
          <w:rFonts w:ascii="Leelawadee UI" w:hAnsi="Leelawadee UI" w:cs="Leelawadee UI"/>
          <w:b/>
          <w:bCs/>
          <w:i/>
          <w:iCs/>
          <w:sz w:val="24"/>
          <w:szCs w:val="24"/>
        </w:rPr>
      </w:pPr>
      <w:r>
        <w:rPr>
          <w:rFonts w:ascii="Leelawadee UI" w:hAnsi="Leelawadee UI" w:cs="Leelawadee UI"/>
          <w:b/>
          <w:bCs/>
          <w:i/>
          <w:iCs/>
          <w:noProof/>
          <w:sz w:val="24"/>
          <w:szCs w:val="24"/>
        </w:rPr>
        <w:drawing>
          <wp:inline distT="0" distB="0" distL="0" distR="0" wp14:anchorId="4982BF24" wp14:editId="3CC806D3">
            <wp:extent cx="3225800" cy="3225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Bison Calf (1)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52335" w14:textId="77777777" w:rsidR="009C3AEE" w:rsidRPr="009C3AEE" w:rsidRDefault="009C3AEE" w:rsidP="00A21137">
      <w:pPr>
        <w:spacing w:after="0"/>
        <w:rPr>
          <w:rFonts w:ascii="Leelawadee UI" w:hAnsi="Leelawadee UI" w:cs="Leelawadee UI"/>
          <w:b/>
          <w:bCs/>
          <w:i/>
          <w:iCs/>
          <w:sz w:val="24"/>
          <w:szCs w:val="24"/>
        </w:rPr>
      </w:pPr>
    </w:p>
    <w:p w14:paraId="075659A2" w14:textId="3577861D" w:rsidR="00A21137" w:rsidRDefault="00A21137" w:rsidP="003C5EC4">
      <w:pPr>
        <w:rPr>
          <w:rFonts w:ascii="Segoe UI Emoji" w:hAnsi="Segoe UI Emoji" w:cs="Segoe UI Emoj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390D0D" w:rsidRPr="009C3AEE">
        <w:rPr>
          <w:rFonts w:ascii="Leelawadee UI" w:hAnsi="Leelawadee UI" w:cs="Leelawadee UI"/>
          <w:sz w:val="24"/>
          <w:szCs w:val="24"/>
        </w:rPr>
        <w:t xml:space="preserve">Part of getting </w:t>
      </w:r>
      <w:r w:rsidR="00C56C60" w:rsidRPr="009C3AEE">
        <w:rPr>
          <w:rFonts w:ascii="Leelawadee UI" w:hAnsi="Leelawadee UI" w:cs="Leelawadee UI"/>
          <w:sz w:val="24"/>
          <w:szCs w:val="24"/>
        </w:rPr>
        <w:t xml:space="preserve">your </w:t>
      </w:r>
      <w:r w:rsidR="004C6B6E" w:rsidRPr="009C3AEE">
        <w:rPr>
          <w:rFonts w:ascii="Leelawadee UI" w:hAnsi="Leelawadee UI" w:cs="Leelawadee UI"/>
          <w:sz w:val="24"/>
          <w:szCs w:val="24"/>
        </w:rPr>
        <w:t>calf</w:t>
      </w:r>
      <w:r w:rsidR="00C56C60"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390D0D" w:rsidRPr="009C3AEE">
        <w:rPr>
          <w:rFonts w:ascii="Leelawadee UI" w:hAnsi="Leelawadee UI" w:cs="Leelawadee UI"/>
          <w:sz w:val="24"/>
          <w:szCs w:val="24"/>
        </w:rPr>
        <w:t xml:space="preserve">ready for school </w:t>
      </w:r>
      <w:r w:rsidR="00C56C60" w:rsidRPr="009C3AEE">
        <w:rPr>
          <w:rFonts w:ascii="Leelawadee UI" w:hAnsi="Leelawadee UI" w:cs="Leelawadee UI"/>
          <w:sz w:val="24"/>
          <w:szCs w:val="24"/>
        </w:rPr>
        <w:t>includes</w:t>
      </w:r>
      <w:r w:rsidR="00390D0D" w:rsidRPr="009C3AEE">
        <w:rPr>
          <w:rFonts w:ascii="Leelawadee UI" w:hAnsi="Leelawadee UI" w:cs="Leelawadee UI"/>
          <w:sz w:val="24"/>
          <w:szCs w:val="24"/>
        </w:rPr>
        <w:t xml:space="preserve"> checking </w:t>
      </w:r>
      <w:r w:rsidR="00C56C60" w:rsidRPr="009C3AEE">
        <w:rPr>
          <w:rFonts w:ascii="Leelawadee UI" w:hAnsi="Leelawadee UI" w:cs="Leelawadee UI"/>
          <w:sz w:val="24"/>
          <w:szCs w:val="24"/>
        </w:rPr>
        <w:t>that they are up to date</w:t>
      </w:r>
      <w:r w:rsidR="00390D0D" w:rsidRPr="009C3AEE">
        <w:rPr>
          <w:rFonts w:ascii="Leelawadee UI" w:hAnsi="Leelawadee UI" w:cs="Leelawadee UI"/>
          <w:sz w:val="24"/>
          <w:szCs w:val="24"/>
        </w:rPr>
        <w:t xml:space="preserve"> on </w:t>
      </w:r>
      <w:r w:rsidR="00C56C60" w:rsidRPr="009C3AEE">
        <w:rPr>
          <w:rFonts w:ascii="Leelawadee UI" w:hAnsi="Leelawadee UI" w:cs="Leelawadee UI"/>
          <w:sz w:val="24"/>
          <w:szCs w:val="24"/>
        </w:rPr>
        <w:t xml:space="preserve">their </w:t>
      </w:r>
      <w:r w:rsidR="00390D0D" w:rsidRPr="009C3AEE">
        <w:rPr>
          <w:rFonts w:ascii="Leelawadee UI" w:hAnsi="Leelawadee UI" w:cs="Leelawadee UI"/>
          <w:sz w:val="24"/>
          <w:szCs w:val="24"/>
        </w:rPr>
        <w:t>vaccines!</w:t>
      </w:r>
      <w:r w:rsidRPr="009C3AEE">
        <w:rPr>
          <w:rFonts w:ascii="Segoe UI Emoji" w:hAnsi="Segoe UI Emoji" w:cs="Segoe UI Emoji"/>
          <w:sz w:val="24"/>
          <w:szCs w:val="24"/>
        </w:rPr>
        <w:t xml:space="preserve"> Give your little ones the best start!</w:t>
      </w:r>
      <w:r w:rsidRPr="009C3AEE">
        <w:t xml:space="preserve"> </w:t>
      </w:r>
      <w:r w:rsidRPr="009C3AEE">
        <w:rPr>
          <w:rFonts w:ascii="Segoe UI Emoji" w:hAnsi="Segoe UI Emoji" w:cs="Segoe UI Emoji"/>
          <w:sz w:val="24"/>
          <w:szCs w:val="24"/>
        </w:rPr>
        <w:t xml:space="preserve">📚 </w:t>
      </w:r>
      <w:r w:rsidR="00C56C60" w:rsidRPr="009C3AEE">
        <w:rPr>
          <w:rFonts w:ascii="Segoe UI Emoji" w:hAnsi="Segoe UI Emoji" w:cs="Segoe UI Emoji"/>
          <w:sz w:val="24"/>
          <w:szCs w:val="24"/>
        </w:rPr>
        <w:t>For more info</w:t>
      </w:r>
      <w:r w:rsidR="00E838FA" w:rsidRPr="009C3AEE">
        <w:rPr>
          <w:rFonts w:ascii="Segoe UI Emoji" w:hAnsi="Segoe UI Emoji" w:cs="Segoe UI Emoji"/>
          <w:sz w:val="24"/>
          <w:szCs w:val="24"/>
        </w:rPr>
        <w:t>rmation on vaccinations for kids</w:t>
      </w:r>
      <w:r w:rsidR="00C56C60" w:rsidRPr="009C3AEE">
        <w:rPr>
          <w:rFonts w:ascii="Segoe UI Emoji" w:hAnsi="Segoe UI Emoji" w:cs="Segoe UI Emoji"/>
          <w:sz w:val="24"/>
          <w:szCs w:val="24"/>
        </w:rPr>
        <w:t>, visit:</w:t>
      </w:r>
      <w:r w:rsidR="002A46E1"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C56C60" w:rsidRPr="009C3AEE">
        <w:rPr>
          <w:rFonts w:ascii="Segoe UI Emoji" w:hAnsi="Segoe UI Emoji" w:cs="Segoe UI Emoji"/>
          <w:sz w:val="24"/>
          <w:szCs w:val="24"/>
        </w:rPr>
        <w:t>www.</w:t>
      </w:r>
      <w:r w:rsidR="002A46E1" w:rsidRPr="009C3AEE">
        <w:rPr>
          <w:rFonts w:ascii="Segoe UI Emoji" w:hAnsi="Segoe UI Emoji" w:cs="Segoe UI Emoji"/>
          <w:sz w:val="24"/>
          <w:szCs w:val="24"/>
        </w:rPr>
        <w:t>NPAIHB.org/Native-Boost #BackToSchoolProtection #NativeBoost</w:t>
      </w:r>
      <w:r>
        <w:rPr>
          <w:rFonts w:ascii="Segoe UI Emoji" w:hAnsi="Segoe UI Emoji" w:cs="Segoe UI Emoji"/>
          <w:sz w:val="24"/>
          <w:szCs w:val="24"/>
        </w:rPr>
        <w:t xml:space="preserve"> </w:t>
      </w:r>
    </w:p>
    <w:p w14:paraId="5D4DF885" w14:textId="36814655" w:rsidR="004C6B6E" w:rsidRDefault="006712C4" w:rsidP="003C5EC4">
      <w:pPr>
        <w:rPr>
          <w:rFonts w:ascii="Segoe UI Emoji" w:hAnsi="Segoe UI Emoji" w:cs="Segoe UI Emoji"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t xml:space="preserve">Edit on Canva: </w:t>
      </w:r>
    </w:p>
    <w:p w14:paraId="78FD1007" w14:textId="77777777" w:rsidR="006712C4" w:rsidRDefault="006712C4" w:rsidP="006712C4">
      <w:pPr>
        <w:spacing w:line="257" w:lineRule="auto"/>
      </w:pPr>
      <w:hyperlink r:id="rId27">
        <w:r w:rsidRPr="3342B28C">
          <w:rPr>
            <w:rStyle w:val="Hyperlink"/>
            <w:rFonts w:ascii="Aptos" w:eastAsia="Aptos" w:hAnsi="Aptos" w:cs="Aptos"/>
            <w:color w:val="467886"/>
          </w:rPr>
          <w:t>https://www.canva.com/design/DAGiwCipqO8/1YF5J8Yyr79m9NmMJhjYWg/view?utm_content=DAGiwCipqO8&amp;utm_campaign=designshare&amp;utm_medium=link&amp;utm_source=publishsharelink&amp;mode=preview</w:t>
        </w:r>
      </w:hyperlink>
    </w:p>
    <w:p w14:paraId="317927FC" w14:textId="77777777" w:rsidR="004C6B6E" w:rsidRPr="002A46E1" w:rsidRDefault="004C6B6E" w:rsidP="003C5EC4">
      <w:pPr>
        <w:rPr>
          <w:rFonts w:ascii="Leelawadee UI" w:hAnsi="Leelawadee UI" w:cs="Leelawadee UI"/>
          <w:sz w:val="24"/>
          <w:szCs w:val="24"/>
        </w:rPr>
      </w:pPr>
    </w:p>
    <w:sectPr w:rsidR="004C6B6E" w:rsidRPr="002A4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B4C02"/>
    <w:multiLevelType w:val="hybridMultilevel"/>
    <w:tmpl w:val="3BBE5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550FF3"/>
    <w:multiLevelType w:val="hybridMultilevel"/>
    <w:tmpl w:val="23864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862D05"/>
    <w:multiLevelType w:val="hybridMultilevel"/>
    <w:tmpl w:val="BCDAA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885D84"/>
    <w:multiLevelType w:val="hybridMultilevel"/>
    <w:tmpl w:val="A1D87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1584007">
    <w:abstractNumId w:val="2"/>
  </w:num>
  <w:num w:numId="2" w16cid:durableId="866871811">
    <w:abstractNumId w:val="0"/>
  </w:num>
  <w:num w:numId="3" w16cid:durableId="1817725035">
    <w:abstractNumId w:val="3"/>
  </w:num>
  <w:num w:numId="4" w16cid:durableId="21085039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KwsDAxMjCztDSzMDVX0lEKTi0uzszPAykwrAUAWq8QOiwAAAA="/>
  </w:docVars>
  <w:rsids>
    <w:rsidRoot w:val="008127A2"/>
    <w:rsid w:val="00016351"/>
    <w:rsid w:val="00030E6E"/>
    <w:rsid w:val="00030FF7"/>
    <w:rsid w:val="00053E21"/>
    <w:rsid w:val="00061B2C"/>
    <w:rsid w:val="000630C5"/>
    <w:rsid w:val="0007489F"/>
    <w:rsid w:val="0007776D"/>
    <w:rsid w:val="00083C7C"/>
    <w:rsid w:val="000947B9"/>
    <w:rsid w:val="000965B9"/>
    <w:rsid w:val="000B098B"/>
    <w:rsid w:val="000D63B5"/>
    <w:rsid w:val="000F2147"/>
    <w:rsid w:val="00114C66"/>
    <w:rsid w:val="00133465"/>
    <w:rsid w:val="001413F1"/>
    <w:rsid w:val="001475B6"/>
    <w:rsid w:val="001A439F"/>
    <w:rsid w:val="001F314D"/>
    <w:rsid w:val="001F41B5"/>
    <w:rsid w:val="002055A0"/>
    <w:rsid w:val="00231C1E"/>
    <w:rsid w:val="00241BE4"/>
    <w:rsid w:val="00264E78"/>
    <w:rsid w:val="00294592"/>
    <w:rsid w:val="00295935"/>
    <w:rsid w:val="002A46E1"/>
    <w:rsid w:val="002A48ED"/>
    <w:rsid w:val="002C4E14"/>
    <w:rsid w:val="002D486C"/>
    <w:rsid w:val="002E3B36"/>
    <w:rsid w:val="002F4AB2"/>
    <w:rsid w:val="0030587F"/>
    <w:rsid w:val="003102B7"/>
    <w:rsid w:val="00344AFE"/>
    <w:rsid w:val="00346015"/>
    <w:rsid w:val="00361A04"/>
    <w:rsid w:val="00385498"/>
    <w:rsid w:val="00390D0D"/>
    <w:rsid w:val="003979BF"/>
    <w:rsid w:val="003A1098"/>
    <w:rsid w:val="003C5EC4"/>
    <w:rsid w:val="00432DF6"/>
    <w:rsid w:val="00452038"/>
    <w:rsid w:val="0045443F"/>
    <w:rsid w:val="004B3101"/>
    <w:rsid w:val="004B41BF"/>
    <w:rsid w:val="004C0C45"/>
    <w:rsid w:val="004C6B6E"/>
    <w:rsid w:val="004F0F06"/>
    <w:rsid w:val="005115AF"/>
    <w:rsid w:val="00536AB5"/>
    <w:rsid w:val="0054531E"/>
    <w:rsid w:val="00574D2D"/>
    <w:rsid w:val="005769AE"/>
    <w:rsid w:val="005A3EFF"/>
    <w:rsid w:val="005B3005"/>
    <w:rsid w:val="005C0179"/>
    <w:rsid w:val="005D4398"/>
    <w:rsid w:val="00631754"/>
    <w:rsid w:val="00641739"/>
    <w:rsid w:val="00657F5E"/>
    <w:rsid w:val="00662488"/>
    <w:rsid w:val="006712C4"/>
    <w:rsid w:val="006A1BD8"/>
    <w:rsid w:val="006A5588"/>
    <w:rsid w:val="006B45CB"/>
    <w:rsid w:val="006B4E30"/>
    <w:rsid w:val="006E400D"/>
    <w:rsid w:val="007006E5"/>
    <w:rsid w:val="00700D06"/>
    <w:rsid w:val="00735353"/>
    <w:rsid w:val="0079159B"/>
    <w:rsid w:val="0079429A"/>
    <w:rsid w:val="00794BA6"/>
    <w:rsid w:val="007B03CB"/>
    <w:rsid w:val="007C284A"/>
    <w:rsid w:val="007E04DA"/>
    <w:rsid w:val="008127A2"/>
    <w:rsid w:val="008171E9"/>
    <w:rsid w:val="008403F3"/>
    <w:rsid w:val="00840924"/>
    <w:rsid w:val="008420B7"/>
    <w:rsid w:val="00864E9B"/>
    <w:rsid w:val="008B2228"/>
    <w:rsid w:val="008C0CF2"/>
    <w:rsid w:val="008D237A"/>
    <w:rsid w:val="008E5BC6"/>
    <w:rsid w:val="009019DD"/>
    <w:rsid w:val="00925005"/>
    <w:rsid w:val="0092568B"/>
    <w:rsid w:val="00977867"/>
    <w:rsid w:val="009B63BB"/>
    <w:rsid w:val="009C3AEE"/>
    <w:rsid w:val="009E44ED"/>
    <w:rsid w:val="00A12EAA"/>
    <w:rsid w:val="00A14D4A"/>
    <w:rsid w:val="00A166DB"/>
    <w:rsid w:val="00A21137"/>
    <w:rsid w:val="00A26225"/>
    <w:rsid w:val="00A31EA8"/>
    <w:rsid w:val="00A44AFD"/>
    <w:rsid w:val="00A455FE"/>
    <w:rsid w:val="00A51C8F"/>
    <w:rsid w:val="00A74140"/>
    <w:rsid w:val="00AA036B"/>
    <w:rsid w:val="00AB4DB9"/>
    <w:rsid w:val="00B06FD7"/>
    <w:rsid w:val="00B41E0B"/>
    <w:rsid w:val="00B45EE1"/>
    <w:rsid w:val="00B76332"/>
    <w:rsid w:val="00B81C23"/>
    <w:rsid w:val="00BB67CC"/>
    <w:rsid w:val="00BC00F1"/>
    <w:rsid w:val="00C27D04"/>
    <w:rsid w:val="00C316E1"/>
    <w:rsid w:val="00C4381B"/>
    <w:rsid w:val="00C56C60"/>
    <w:rsid w:val="00C62E16"/>
    <w:rsid w:val="00C724BA"/>
    <w:rsid w:val="00C75500"/>
    <w:rsid w:val="00C76EA9"/>
    <w:rsid w:val="00C83AE2"/>
    <w:rsid w:val="00C85015"/>
    <w:rsid w:val="00C908A0"/>
    <w:rsid w:val="00CA6CD5"/>
    <w:rsid w:val="00CB7E12"/>
    <w:rsid w:val="00CE441B"/>
    <w:rsid w:val="00CF5A51"/>
    <w:rsid w:val="00D277F3"/>
    <w:rsid w:val="00D744B0"/>
    <w:rsid w:val="00D87D5D"/>
    <w:rsid w:val="00D90C9B"/>
    <w:rsid w:val="00DC7BE3"/>
    <w:rsid w:val="00DE7C33"/>
    <w:rsid w:val="00DF759C"/>
    <w:rsid w:val="00E50095"/>
    <w:rsid w:val="00E5543A"/>
    <w:rsid w:val="00E838FA"/>
    <w:rsid w:val="00EA6268"/>
    <w:rsid w:val="00EE663F"/>
    <w:rsid w:val="00EF27A8"/>
    <w:rsid w:val="00EF5163"/>
    <w:rsid w:val="00F13F9E"/>
    <w:rsid w:val="00F15278"/>
    <w:rsid w:val="00F16371"/>
    <w:rsid w:val="00F21723"/>
    <w:rsid w:val="00F543BC"/>
    <w:rsid w:val="00FA0B60"/>
    <w:rsid w:val="00FA5345"/>
    <w:rsid w:val="00FA6427"/>
    <w:rsid w:val="00FC5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491BD"/>
  <w15:chartTrackingRefBased/>
  <w15:docId w15:val="{2F0789CD-3CAC-4D92-BFC3-BDC598BB4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14D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flex-grow">
    <w:name w:val="flex-grow"/>
    <w:basedOn w:val="DefaultParagraphFont"/>
    <w:rsid w:val="000947B9"/>
  </w:style>
  <w:style w:type="paragraph" w:styleId="NoSpacing">
    <w:name w:val="No Spacing"/>
    <w:uiPriority w:val="1"/>
    <w:qFormat/>
    <w:rsid w:val="00231C1E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30587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C00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5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022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812824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1033367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411646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1912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74545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2670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324656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942522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766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74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803674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787827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319596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77056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231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8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642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292356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552825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1333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81526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234851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61008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6819063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1154217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316018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15941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416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9975481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845527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7704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77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1855054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80280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492018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72852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20500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29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78902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93417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00792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nam02.safelinks.protection.outlook.com/?url=https%3A%2F%2Fwww.canva.com%2Fdesign%2FDAGiwLDx9vE%2F97B7hr7KP-ea71tEN4aUDg%2Fview%3Futm_content%3DDAGiwLDx9vE%26utm_campaign%3Ddesignshare%26utm_medium%3Dlink%26utm_source%3Dpublishsharelink%26mode%3Dpreview&amp;data=05%7C02%7Clscott%40npaihb.org%7Cbabe16599f25424dcec508dd6bc449d1%7C3d8563e6f5034b41be8dcc8a39fd6ee9%7C0%7C0%7C638785212988745920%7CUnknown%7CTWFpbGZsb3d8eyJFbXB0eU1hcGkiOnRydWUsIlYiOiIwLjAuMDAwMCIsIlAiOiJXaW4zMiIsIkFOIjoiTWFpbCIsIldUIjoyfQ%3D%3D%7C0%7C%7C%7C&amp;sdata=5chy9MSsAANTFnKNYXTad4eODnutRyblDC2SU%2F9dE%2BU%3D&amp;reserved=0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hyperlink" Target="https://nam02.safelinks.protection.outlook.com/?url=https%3A%2F%2Fwww.canva.com%2Fdesign%2FDAGiwK5W2tg%2FEmDOCYbIq7GZEogBUbtIBA%2Fview%3Futm_content%3DDAGiwK5W2tg%26utm_campaign%3Ddesignshare%26utm_medium%3Dlink%26utm_source%3Dpublishsharelink%26mode%3Dpreview&amp;data=05%7C02%7Clscott%40npaihb.org%7Cbabe16599f25424dcec508dd6bc449d1%7C3d8563e6f5034b41be8dcc8a39fd6ee9%7C0%7C0%7C638785212988782767%7CUnknown%7CTWFpbGZsb3d8eyJFbXB0eU1hcGkiOnRydWUsIlYiOiIwLjAuMDAwMCIsIlAiOiJXaW4zMiIsIkFOIjoiTWFpbCIsIldUIjoyfQ%3D%3D%7C0%7C%7C%7C&amp;sdata=Mcv53eM6gLavXwrHB9EzkZ80TkT72fuQDyKEBIrLPoc%3D&amp;reserved=0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s://nam02.safelinks.protection.outlook.com/?url=https%3A%2F%2Fwww.canva.com%2Fdesign%2FDAGiv-m2000%2FRRRVNkjy0hYHzXgurhhHzw%2Fview%3Futm_content%3DDAGiv-m2000%26utm_campaign%3Ddesignshare%26utm_medium%3Dlink%26utm_source%3Dpublishsharelink%26mode%3Dpreview&amp;data=05%7C02%7Clscott%40npaihb.org%7Cbabe16599f25424dcec508dd6bc449d1%7C3d8563e6f5034b41be8dcc8a39fd6ee9%7C0%7C0%7C638785212988707274%7CUnknown%7CTWFpbGZsb3d8eyJFbXB0eU1hcGkiOnRydWUsIlYiOiIwLjAuMDAwMCIsIlAiOiJXaW4zMiIsIkFOIjoiTWFpbCIsIldUIjoyfQ%3D%3D%7C0%7C%7C%7C&amp;sdata=LeUUv5W4Ps4CMY0wy77TflrRP1%2FYTgFWssbpqAywK%2FA%3D&amp;reserved=0" TargetMode="External"/><Relationship Id="rId25" Type="http://schemas.openxmlformats.org/officeDocument/2006/relationships/hyperlink" Target="https://nam02.safelinks.protection.outlook.com/?url=https%3A%2F%2Fwww.canva.com%2Fdesign%2FDAGivxqn28Q%2FMBW-DPhHsbHcbgGkUpyuYQ%2Fview%3Futm_content%3DDAGivxqn28Q%26utm_campaign%3Ddesignshare%26utm_medium%3Dlink%26utm_source%3Dpublishsharelink%26mode%3Dpreview&amp;data=05%7C02%7Clscott%40npaihb.org%7Cbabe16599f25424dcec508dd6bc449d1%7C3d8563e6f5034b41be8dcc8a39fd6ee9%7C0%7C0%7C638785212988720246%7CUnknown%7CTWFpbGZsb3d8eyJFbXB0eU1hcGkiOnRydWUsIlYiOiIwLjAuMDAwMCIsIlAiOiJXaW4zMiIsIkFOIjoiTWFpbCIsIldUIjoyfQ%3D%3D%7C0%7C%7C%7C&amp;sdata=ryoIjd7nW9T3kUmlJ277s%2BghwgoNJjGLTcmvHXeSKqc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am02.safelinks.protection.outlook.com/?url=https%3A%2F%2Fwww.canva.com%2Fdesign%2FDAGiwCahmn8%2FoYkgwuDQHgrji7eOTHdSdw%2Fview%3Futm_content%3DDAGiwCahmn8%26utm_campaign%3Ddesignshare%26utm_medium%3Dlink%26utm_source%3Dpublishsharelink%26mode%3Dpreview&amp;data=05%7C02%7Clscott%40npaihb.org%7Cbabe16599f25424dcec508dd6bc449d1%7C3d8563e6f5034b41be8dcc8a39fd6ee9%7C0%7C0%7C638785212988758395%7CUnknown%7CTWFpbGZsb3d8eyJFbXB0eU1hcGkiOnRydWUsIlYiOiIwLjAuMDAwMCIsIlAiOiJXaW4zMiIsIkFOIjoiTWFpbCIsIldUIjoyfQ%3D%3D%7C0%7C%7C%7C&amp;sdata=gf01UNup3yFog8pJAE1TPcEqfencIPovqO3KVVmtE3Y%3D&amp;reserved=0" TargetMode="External"/><Relationship Id="rId24" Type="http://schemas.openxmlformats.org/officeDocument/2006/relationships/image" Target="media/image9.png"/><Relationship Id="rId5" Type="http://schemas.openxmlformats.org/officeDocument/2006/relationships/styles" Target="styles.xml"/><Relationship Id="rId15" Type="http://schemas.openxmlformats.org/officeDocument/2006/relationships/hyperlink" Target="https://nam02.safelinks.protection.outlook.com/?url=https%3A%2F%2Fwww.canva.com%2Fdesign%2FDAGiv9jDUfg%2FQ3H5NKOY1roQm0EcwvTM3w%2Fview%3Futm_content%3DDAGiv9jDUfg%26utm_campaign%3Ddesignshare%26utm_medium%3Dlink%26utm_source%3Dpublishsharelink%26mode%3Dpreview&amp;data=05%7C02%7Clscott%40npaihb.org%7Cbabe16599f25424dcec508dd6bc449d1%7C3d8563e6f5034b41be8dcc8a39fd6ee9%7C0%7C0%7C638785212988682170%7CUnknown%7CTWFpbGZsb3d8eyJFbXB0eU1hcGkiOnRydWUsIlYiOiIwLjAuMDAwMCIsIlAiOiJXaW4zMiIsIkFOIjoiTWFpbCIsIldUIjoyfQ%3D%3D%7C0%7C%7C%7C&amp;sdata=cV3nI20pbnF%2FCLEnO5jALARcObAxLrDtH6bWtANCfWc%3D&amp;reserved=0" TargetMode="External"/><Relationship Id="rId23" Type="http://schemas.openxmlformats.org/officeDocument/2006/relationships/hyperlink" Target="https://nam02.safelinks.protection.outlook.com/?url=https%3A%2F%2Fwww.canva.com%2Fdesign%2FDAGiv1D0eNE%2FBwxYxVxgvxGRzdhUWe5GqA%2Fview%3Futm_content%3DDAGiv1D0eNE%26utm_campaign%3Ddesignshare%26utm_medium%3Dlink%26utm_source%3Dpublishsharelink%26mode%3Dpreview&amp;data=05%7C02%7Clscott%40npaihb.org%7Cbabe16599f25424dcec508dd6bc449d1%7C3d8563e6f5034b41be8dcc8a39fd6ee9%7C0%7C0%7C638785212988694837%7CUnknown%7CTWFpbGZsb3d8eyJFbXB0eU1hcGkiOnRydWUsIlYiOiIwLjAuMDAwMCIsIlAiOiJXaW4zMiIsIkFOIjoiTWFpbCIsIldUIjoyfQ%3D%3D%7C0%7C%7C%7C&amp;sdata=Q9Vl4Y9Z0MMI3OFJple6INvFGDRq0aZ7kCtWTzsGaQE%3D&amp;reserved=0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s://nam02.safelinks.protection.outlook.com/?url=https%3A%2F%2Fwww.canva.com%2Fdesign%2FDAGiv-S-0pM%2FjSaJbhcu_aAtxX6fcGTMiA%2Fview%3Futm_content%3DDAGiv-S-0pM%26utm_campaign%3Ddesignshare%26utm_medium%3Dlink%26utm_source%3Dpublishsharelink%26mode%3Dpreview&amp;data=05%7C02%7Clscott%40npaihb.org%7Cbabe16599f25424dcec508dd6bc449d1%7C3d8563e6f5034b41be8dcc8a39fd6ee9%7C0%7C0%7C638785212988669195%7CUnknown%7CTWFpbGZsb3d8eyJFbXB0eU1hcGkiOnRydWUsIlYiOiIwLjAuMDAwMCIsIlAiOiJXaW4zMiIsIkFOIjoiTWFpbCIsIldUIjoyfQ%3D%3D%7C0%7C%7C%7C&amp;sdata=g62NHd0bGJfzIwK3%2FqnzzrsKKZb5fo%2BG2TlZRSeK7e0%3D&amp;reserved=0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nam02.safelinks.protection.outlook.com/?url=https%3A%2F%2Fwww.canva.com%2Fdesign%2FDAGiwNkjb5U%2FKi7S0_9wWhY6OqmEnKwDzw%2Fview%3Futm_content%3DDAGiwNkjb5U%26utm_campaign%3Ddesignshare%26utm_medium%3Dlink%26utm_source%3Dpublishsharelink%26mode%3Dpreview&amp;data=05%7C02%7Clscott%40npaihb.org%7Cbabe16599f25424dcec508dd6bc449d1%7C3d8563e6f5034b41be8dcc8a39fd6ee9%7C0%7C0%7C638785212988770618%7CUnknown%7CTWFpbGZsb3d8eyJFbXB0eU1hcGkiOnRydWUsIlYiOiIwLjAuMDAwMCIsIlAiOiJXaW4zMiIsIkFOIjoiTWFpbCIsIldUIjoyfQ%3D%3D%7C0%7C%7C%7C&amp;sdata=LlwerchWXOnxSucR%2BZEdnARyjQZP9aSX1kiqpPaPXik%3D&amp;reserved=0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https://nam02.safelinks.protection.outlook.com/?url=https%3A%2F%2Fwww.canva.com%2Fdesign%2FDAGiwCipqO8%2F1YF5J8Yyr79m9NmMJhjYWg%2Fview%3Futm_content%3DDAGiwCipqO8%26utm_campaign%3Ddesignshare%26utm_medium%3Dlink%26utm_source%3Dpublishsharelink%26mode%3Dpreview&amp;data=05%7C02%7Clscott%40npaihb.org%7Cbabe16599f25424dcec508dd6bc449d1%7C3d8563e6f5034b41be8dcc8a39fd6ee9%7C0%7C0%7C638785212988733676%7CUnknown%7CTWFpbGZsb3d8eyJFbXB0eU1hcGkiOnRydWUsIlYiOiIwLjAuMDAwMCIsIlAiOiJXaW4zMiIsIkFOIjoiTWFpbCIsIldUIjoyfQ%3D%3D%7C0%7C%7C%7C&amp;sdata=UfPMJ29kh1iXrZFW47Laqpt3X%2BXusK3iIwTS2zNU3to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413197-23cb-4fa6-977e-15613d1a8345">
      <Terms xmlns="http://schemas.microsoft.com/office/infopath/2007/PartnerControls"/>
    </lcf76f155ced4ddcb4097134ff3c332f>
    <TaxCatchAll xmlns="b159b254-6d57-44a0-b030-b506957ed4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0AD919A4DF3548A7154F4200ACB4B5" ma:contentTypeVersion="12" ma:contentTypeDescription="Create a new document." ma:contentTypeScope="" ma:versionID="5dae21fc0acc4168cfd0e8dbfd69e399">
  <xsd:schema xmlns:xsd="http://www.w3.org/2001/XMLSchema" xmlns:xs="http://www.w3.org/2001/XMLSchema" xmlns:p="http://schemas.microsoft.com/office/2006/metadata/properties" xmlns:ns2="30413197-23cb-4fa6-977e-15613d1a8345" xmlns:ns3="b159b254-6d57-44a0-b030-b506957ed4c0" targetNamespace="http://schemas.microsoft.com/office/2006/metadata/properties" ma:root="true" ma:fieldsID="53f2bdf0085953962b485eff962a55bf" ns2:_="" ns3:_="">
    <xsd:import namespace="30413197-23cb-4fa6-977e-15613d1a8345"/>
    <xsd:import namespace="b159b254-6d57-44a0-b030-b506957ed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413197-23cb-4fa6-977e-15613d1a83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e83da4f-4d6a-43ba-aa09-ce86d4899d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59b254-6d57-44a0-b030-b506957ed4c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0463972-ae71-41f0-bba0-44416fa12ef6}" ma:internalName="TaxCatchAll" ma:showField="CatchAllData" ma:web="b159b254-6d57-44a0-b030-b506957ed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569E1C-0353-4971-AF56-12C50AA7BFA4}">
  <ds:schemaRefs>
    <ds:schemaRef ds:uri="http://schemas.microsoft.com/office/2006/metadata/properties"/>
    <ds:schemaRef ds:uri="http://schemas.microsoft.com/office/infopath/2007/PartnerControls"/>
    <ds:schemaRef ds:uri="30413197-23cb-4fa6-977e-15613d1a8345"/>
    <ds:schemaRef ds:uri="b159b254-6d57-44a0-b030-b506957ed4c0"/>
  </ds:schemaRefs>
</ds:datastoreItem>
</file>

<file path=customXml/itemProps2.xml><?xml version="1.0" encoding="utf-8"?>
<ds:datastoreItem xmlns:ds="http://schemas.openxmlformats.org/officeDocument/2006/customXml" ds:itemID="{05DD9DA6-293C-44E9-9A72-9E1E0A33EF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78A3A1-E1FA-4BD2-A1F3-F85B470509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413197-23cb-4fa6-977e-15613d1a8345"/>
    <ds:schemaRef ds:uri="b159b254-6d57-44a0-b030-b506957ed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0</Pages>
  <Words>1601</Words>
  <Characters>912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az</dc:creator>
  <cp:keywords/>
  <dc:description/>
  <cp:lastModifiedBy>Lakota Scott</cp:lastModifiedBy>
  <cp:revision>4</cp:revision>
  <dcterms:created xsi:type="dcterms:W3CDTF">2023-08-29T20:03:00Z</dcterms:created>
  <dcterms:modified xsi:type="dcterms:W3CDTF">2025-11-07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0AD919A4DF3548A7154F4200ACB4B5</vt:lpwstr>
  </property>
</Properties>
</file>